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266A95" w:rsidR="00841A6B" w:rsidP="00580366" w:rsidRDefault="00841A6B" w14:paraId="793706CF" w14:textId="454C4CE7">
      <w:pPr>
        <w:pStyle w:val="Heading1"/>
      </w:pPr>
      <w:r w:rsidRPr="00266A95">
        <w:t xml:space="preserve">REGIMENTAL SERGEANT MAJOR </w:t>
      </w:r>
    </w:p>
    <w:p w:rsidRPr="00266A95" w:rsidR="00841A6B" w:rsidP="005A4CFB" w:rsidRDefault="00841A6B" w14:paraId="45468D19" w14:textId="7D82E019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1. Responsible to: CO</w:t>
      </w:r>
    </w:p>
    <w:p w:rsidRPr="00266A95" w:rsidR="007A54C9" w:rsidP="005A4CFB" w:rsidRDefault="00841A6B" w14:paraId="10B0AE18" w14:textId="77768D45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3. Responsive to: DCO</w:t>
      </w:r>
    </w:p>
    <w:p w:rsidRPr="00266A95" w:rsidR="00841A6B" w:rsidP="005A4CFB" w:rsidRDefault="00841A6B" w14:paraId="14143E9C" w14:textId="0E30A3CC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4. Directly Supervises: </w:t>
      </w:r>
      <w:r w:rsidRPr="00266A95" w:rsidR="008E3696">
        <w:rPr>
          <w:rFonts w:cstheme="minorHAnsi"/>
          <w:sz w:val="24"/>
          <w:szCs w:val="24"/>
        </w:rPr>
        <w:t>DSM</w:t>
      </w:r>
    </w:p>
    <w:p w:rsidRPr="00266A95" w:rsidR="00634506" w:rsidP="005A4CFB" w:rsidRDefault="00634506" w14:paraId="1776BD04" w14:textId="47A34D2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5. Subordinates: DSM, CSM, TSM</w:t>
      </w:r>
    </w:p>
    <w:p w:rsidRPr="00266A95" w:rsidR="00841A6B" w:rsidP="005A4CFB" w:rsidRDefault="00634506" w14:paraId="01182B15" w14:textId="20552A4D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6</w:t>
      </w:r>
      <w:r w:rsidRPr="00266A95" w:rsidR="00841A6B">
        <w:rPr>
          <w:rFonts w:cstheme="minorHAnsi"/>
          <w:sz w:val="24"/>
          <w:szCs w:val="24"/>
        </w:rPr>
        <w:t>. The RSM is the senior non-commissioned officer within a cadet corps and is responsible to the CO for</w:t>
      </w:r>
      <w:r w:rsidRPr="00266A95" w:rsidR="004D59AD">
        <w:rPr>
          <w:rFonts w:cstheme="minorHAnsi"/>
          <w:sz w:val="24"/>
          <w:szCs w:val="24"/>
        </w:rPr>
        <w:t xml:space="preserve"> </w:t>
      </w:r>
      <w:r w:rsidRPr="00266A95" w:rsidR="00841A6B">
        <w:rPr>
          <w:rFonts w:cstheme="minorHAnsi"/>
          <w:sz w:val="24"/>
          <w:szCs w:val="24"/>
        </w:rPr>
        <w:t>management of the corps’ cadet NCO team, including but not limited to training, administration,</w:t>
      </w:r>
      <w:r w:rsidRPr="00266A95" w:rsidR="004D59AD">
        <w:rPr>
          <w:rFonts w:cstheme="minorHAnsi"/>
          <w:sz w:val="24"/>
          <w:szCs w:val="24"/>
        </w:rPr>
        <w:t xml:space="preserve"> </w:t>
      </w:r>
      <w:r w:rsidRPr="00266A95" w:rsidR="00841A6B">
        <w:rPr>
          <w:rFonts w:cstheme="minorHAnsi"/>
          <w:sz w:val="24"/>
          <w:szCs w:val="24"/>
        </w:rPr>
        <w:t>supervision, and control, as well as top level management of all corps cadets, including but not limited</w:t>
      </w:r>
      <w:r w:rsidRPr="00266A95" w:rsidR="004D59AD">
        <w:rPr>
          <w:rFonts w:cstheme="minorHAnsi"/>
          <w:sz w:val="24"/>
          <w:szCs w:val="24"/>
        </w:rPr>
        <w:t xml:space="preserve"> </w:t>
      </w:r>
      <w:r w:rsidRPr="00266A95" w:rsidR="00841A6B">
        <w:rPr>
          <w:rFonts w:cstheme="minorHAnsi"/>
          <w:sz w:val="24"/>
          <w:szCs w:val="24"/>
        </w:rPr>
        <w:t>to discipline, dress, deportment, drill, and morale. Specifically, the RSM is responsible for:</w:t>
      </w:r>
    </w:p>
    <w:p w:rsidRPr="00266A95" w:rsidR="00841A6B" w:rsidP="005A4CFB" w:rsidRDefault="00841A6B" w14:paraId="173985BF" w14:textId="5F882F4E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assing orders and directives from the CO and DCO on to the NCOs and cadets;</w:t>
      </w:r>
    </w:p>
    <w:p w:rsidRPr="00266A95" w:rsidR="00841A6B" w:rsidP="005A4CFB" w:rsidRDefault="00841A6B" w14:paraId="14CC9DF2" w14:textId="5B70A407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Managing and supervising all corps NCOs in the conduct of their duties;</w:t>
      </w:r>
    </w:p>
    <w:p w:rsidRPr="00266A95" w:rsidR="00841A6B" w:rsidP="005A4CFB" w:rsidRDefault="00841A6B" w14:paraId="08D41CAE" w14:textId="7D0007E9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Supervising and controlling corps NCOs on all mandatory exercises;</w:t>
      </w:r>
    </w:p>
    <w:p w:rsidRPr="00266A95" w:rsidR="00841A6B" w:rsidP="005A4CFB" w:rsidRDefault="00841A6B" w14:paraId="4C5CED2E" w14:textId="5735F080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Managing all corps parades and ceremonial events;</w:t>
      </w:r>
    </w:p>
    <w:p w:rsidRPr="00266A95" w:rsidR="00841A6B" w:rsidP="005A4CFB" w:rsidRDefault="00841A6B" w14:paraId="2403D51E" w14:textId="2E5AB13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dvising the CO on all promotions and appointments concerning cadets within the corps;</w:t>
      </w:r>
    </w:p>
    <w:p w:rsidRPr="00266A95" w:rsidR="00841A6B" w:rsidP="005A4CFB" w:rsidRDefault="00841A6B" w14:paraId="063FE213" w14:textId="40CFA47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dvising the CO, DCO, and </w:t>
      </w:r>
      <w:proofErr w:type="spellStart"/>
      <w:r w:rsidRPr="00266A95">
        <w:rPr>
          <w:rFonts w:cstheme="minorHAnsi"/>
          <w:sz w:val="24"/>
          <w:szCs w:val="24"/>
        </w:rPr>
        <w:t>Trg</w:t>
      </w:r>
      <w:proofErr w:type="spellEnd"/>
      <w:r w:rsidRPr="00266A95">
        <w:rPr>
          <w:rFonts w:cstheme="minorHAnsi"/>
          <w:sz w:val="24"/>
          <w:szCs w:val="24"/>
        </w:rPr>
        <w:t xml:space="preserve"> O on all policies and directives, both proposed and current, within the corps as they affect cadets within the corps;</w:t>
      </w:r>
    </w:p>
    <w:p w:rsidRPr="00266A95" w:rsidR="00841A6B" w:rsidP="005A4CFB" w:rsidRDefault="00841A6B" w14:paraId="5BD09FB5" w14:textId="69BB186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cting as the senior disciplinarian for all corps cadet personnel;</w:t>
      </w:r>
    </w:p>
    <w:p w:rsidRPr="00266A95" w:rsidR="00841A6B" w:rsidP="005A4CFB" w:rsidRDefault="00841A6B" w14:paraId="6D8BD46B" w14:textId="7804BA1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cting to ensure high levels of morale and esprit de corps within the corps;</w:t>
      </w:r>
    </w:p>
    <w:p w:rsidRPr="00266A95" w:rsidR="00841A6B" w:rsidP="005A4CFB" w:rsidRDefault="00841A6B" w14:paraId="2BA76173" w14:textId="28B9DE85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stablishing a relationship with all corps officers and being prepared to advise all officers on their decisions and relationship with corps NCOs and cadets;</w:t>
      </w:r>
    </w:p>
    <w:p w:rsidRPr="00266A95" w:rsidR="000D6D4C" w:rsidP="005A4CFB" w:rsidRDefault="000D6D4C" w14:paraId="262DC0FA" w14:textId="77777777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Develop subordinate cadets;</w:t>
      </w:r>
    </w:p>
    <w:p w:rsidRPr="00266A95" w:rsidR="000D6D4C" w:rsidP="005A4CFB" w:rsidRDefault="000D6D4C" w14:paraId="7D9A5EA4" w14:textId="4450F2F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Train a replacement</w:t>
      </w:r>
    </w:p>
    <w:p w:rsidRPr="00266A95" w:rsidR="004E496C" w:rsidP="005A4CFB" w:rsidRDefault="00841A6B" w14:paraId="2E75BBC0" w14:textId="047F750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high standards of drill within the corps IAW A-CR-CCP 201 Canadian Forces Manual of</w:t>
      </w:r>
      <w:r w:rsidRPr="00266A95" w:rsidR="000D6D4C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Drill and Ceremonial;</w:t>
      </w:r>
    </w:p>
    <w:p w:rsidRPr="00266A95" w:rsidR="00841A6B" w:rsidP="005A4CFB" w:rsidRDefault="00841A6B" w14:paraId="6672A434" w14:textId="00A9EEB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Setting and enforcing dress policy IAW CFP 265 Canadian Forces Dress Instructions and CATO 46-01 Army Cadet Dress Regulations;</w:t>
      </w:r>
    </w:p>
    <w:p w:rsidRPr="00266A95" w:rsidR="00841A6B" w:rsidP="005A4CFB" w:rsidRDefault="00841A6B" w14:paraId="12E3AA14" w14:textId="4CEE5734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Having a thorough knowledge of CATO 15-22 – Conduct and Discipline Cadets, and other CATOs related to discipline and conduct, and working with the Commanding Officer, officers, and NCOs to ensure compliance, enforcement, and consequence where necessary;</w:t>
      </w:r>
    </w:p>
    <w:p w:rsidRPr="00266A95" w:rsidR="00E76FFF" w:rsidP="005A4CFB" w:rsidRDefault="00841A6B" w14:paraId="117DFF27" w14:textId="6BF70091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ny other duties as assigned by the CO or DCO</w:t>
      </w:r>
    </w:p>
    <w:p w:rsidR="00956784" w:rsidP="005A4CFB" w:rsidRDefault="00956784" w14:paraId="7DDD9E67" w14:textId="469D2725">
      <w:pPr>
        <w:spacing w:line="276" w:lineRule="auto"/>
        <w:rPr>
          <w:rFonts w:cstheme="minorHAnsi"/>
          <w:sz w:val="24"/>
          <w:szCs w:val="24"/>
        </w:rPr>
      </w:pPr>
    </w:p>
    <w:p w:rsidRPr="00266A95" w:rsidR="004F60A7" w:rsidP="001557F6" w:rsidRDefault="00132CBA" w14:paraId="58A9030B" w14:textId="7A6030C3">
      <w:pPr>
        <w:pStyle w:val="Heading1"/>
        <w:rPr>
          <w:rFonts w:asciiTheme="minorHAnsi" w:hAnsiTheme="minorHAnsi"/>
        </w:rPr>
      </w:pPr>
      <w:r w:rsidRPr="00266A95">
        <w:lastRenderedPageBreak/>
        <w:t>DRILL SERGEANT MAJOR (DSM)</w:t>
      </w:r>
    </w:p>
    <w:p w:rsidRPr="00266A95" w:rsidR="004F60A7" w:rsidP="005A4CFB" w:rsidRDefault="004F60A7" w14:paraId="66E69437" w14:textId="66AB77A1">
      <w:pPr>
        <w:pStyle w:val="ListParagraph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Responsible to: RSM</w:t>
      </w:r>
    </w:p>
    <w:p w:rsidRPr="00266A95" w:rsidR="00BB54CF" w:rsidP="005A4CFB" w:rsidRDefault="004F60A7" w14:paraId="7B8D9E25" w14:textId="2C476EC1">
      <w:pPr>
        <w:pStyle w:val="ListParagraph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Responsive to: CO, DCO, </w:t>
      </w:r>
      <w:proofErr w:type="spellStart"/>
      <w:r w:rsidRPr="00266A95">
        <w:rPr>
          <w:rFonts w:cstheme="minorHAnsi"/>
          <w:sz w:val="24"/>
          <w:szCs w:val="24"/>
        </w:rPr>
        <w:t>Trg</w:t>
      </w:r>
      <w:proofErr w:type="spellEnd"/>
      <w:r w:rsidRPr="00266A95">
        <w:rPr>
          <w:rFonts w:cstheme="minorHAnsi"/>
          <w:sz w:val="24"/>
          <w:szCs w:val="24"/>
        </w:rPr>
        <w:t xml:space="preserve"> O,</w:t>
      </w:r>
    </w:p>
    <w:p w:rsidRPr="00266A95" w:rsidR="004F60A7" w:rsidP="005A4CFB" w:rsidRDefault="004F60A7" w14:paraId="4B8C49BE" w14:textId="6FDC0F03">
      <w:pPr>
        <w:pStyle w:val="ListParagraph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The Drill Sergeant is responsible to the RSM as the second-most</w:t>
      </w:r>
      <w:r w:rsidRPr="00266A95" w:rsidR="00A41552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senior NCO within the corps.</w:t>
      </w:r>
      <w:r w:rsidRPr="00266A95" w:rsidR="00EA7421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Specifically, the DSM is responsible for assisting with the duties of the </w:t>
      </w:r>
      <w:proofErr w:type="gramStart"/>
      <w:r w:rsidRPr="00266A95">
        <w:rPr>
          <w:rFonts w:cstheme="minorHAnsi"/>
          <w:sz w:val="24"/>
          <w:szCs w:val="24"/>
        </w:rPr>
        <w:t>RSM, and</w:t>
      </w:r>
      <w:proofErr w:type="gramEnd"/>
      <w:r w:rsidRPr="00266A95">
        <w:rPr>
          <w:rFonts w:cstheme="minorHAnsi"/>
          <w:sz w:val="24"/>
          <w:szCs w:val="24"/>
        </w:rPr>
        <w:t xml:space="preserve"> taking on those duties</w:t>
      </w:r>
      <w:r w:rsidRPr="00266A95" w:rsidR="00EA7421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on in the RSM’s absence. Specifically, the DSM is responsible for:</w:t>
      </w:r>
    </w:p>
    <w:p w:rsidR="00B60546" w:rsidP="005A4CFB" w:rsidRDefault="00B60546" w14:paraId="3029A5DF" w14:textId="77777777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</w:p>
    <w:p w:rsidRPr="00266A95" w:rsidR="004F60A7" w:rsidP="005A4CFB" w:rsidRDefault="004F60A7" w14:paraId="5FF5E1AD" w14:textId="0A030028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assing orders and directives</w:t>
      </w:r>
      <w:r w:rsidRPr="00266A95" w:rsidR="007C2E57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from the RSM on to the NCOs;</w:t>
      </w:r>
    </w:p>
    <w:p w:rsidRPr="00266A95" w:rsidR="004F60A7" w:rsidP="005A4CFB" w:rsidRDefault="004F60A7" w14:paraId="76DF9A03" w14:textId="47F66CEF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valuating periods of instruction as directed by the </w:t>
      </w:r>
      <w:proofErr w:type="spellStart"/>
      <w:r w:rsidRPr="00266A95">
        <w:rPr>
          <w:rFonts w:cstheme="minorHAnsi"/>
          <w:sz w:val="24"/>
          <w:szCs w:val="24"/>
        </w:rPr>
        <w:t>Trg</w:t>
      </w:r>
      <w:proofErr w:type="spellEnd"/>
      <w:r w:rsidRPr="00266A95">
        <w:rPr>
          <w:rFonts w:cstheme="minorHAnsi"/>
          <w:sz w:val="24"/>
          <w:szCs w:val="24"/>
        </w:rPr>
        <w:t xml:space="preserve"> O;</w:t>
      </w:r>
    </w:p>
    <w:p w:rsidRPr="00266A95" w:rsidR="00A41552" w:rsidP="005A4CFB" w:rsidRDefault="004F60A7" w14:paraId="6B1A29F8" w14:textId="77777777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Supervising and </w:t>
      </w:r>
      <w:proofErr w:type="gramStart"/>
      <w:r w:rsidRPr="00266A95">
        <w:rPr>
          <w:rFonts w:cstheme="minorHAnsi"/>
          <w:sz w:val="24"/>
          <w:szCs w:val="24"/>
        </w:rPr>
        <w:t>providing assistance to</w:t>
      </w:r>
      <w:proofErr w:type="gramEnd"/>
      <w:r w:rsidRPr="00266A95">
        <w:rPr>
          <w:rFonts w:cstheme="minorHAnsi"/>
          <w:sz w:val="24"/>
          <w:szCs w:val="24"/>
        </w:rPr>
        <w:t xml:space="preserve"> all corps NCOs on parade nights and mandatory</w:t>
      </w:r>
      <w:r w:rsidRPr="00266A95" w:rsidR="007C2E57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exercises;</w:t>
      </w:r>
    </w:p>
    <w:p w:rsidRPr="00266A95" w:rsidR="004F60A7" w:rsidP="005A4CFB" w:rsidRDefault="004F60A7" w14:paraId="20083538" w14:textId="2879FE36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dvising the CO, DCO, </w:t>
      </w:r>
      <w:proofErr w:type="spellStart"/>
      <w:r w:rsidRPr="00266A95">
        <w:rPr>
          <w:rFonts w:cstheme="minorHAnsi"/>
          <w:sz w:val="24"/>
          <w:szCs w:val="24"/>
        </w:rPr>
        <w:t>Trg</w:t>
      </w:r>
      <w:proofErr w:type="spellEnd"/>
      <w:r w:rsidRPr="00266A95">
        <w:rPr>
          <w:rFonts w:cstheme="minorHAnsi"/>
          <w:sz w:val="24"/>
          <w:szCs w:val="24"/>
        </w:rPr>
        <w:t xml:space="preserve"> O, and RSM on all policies and directives, both proposed and</w:t>
      </w:r>
      <w:r w:rsidRPr="00266A95" w:rsidR="007C2E57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current, within the corps as they affect cadets within the corps;</w:t>
      </w:r>
    </w:p>
    <w:p w:rsidRPr="00266A95" w:rsidR="004F60A7" w:rsidP="005A4CFB" w:rsidRDefault="004F60A7" w14:paraId="75EE6AF3" w14:textId="56ADBB01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cting as a senior disciplinarian within the corps;</w:t>
      </w:r>
    </w:p>
    <w:p w:rsidRPr="00266A95" w:rsidR="004F60A7" w:rsidP="005A4CFB" w:rsidRDefault="004F60A7" w14:paraId="02C96D4D" w14:textId="78BCFA39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, in coordination with the RSM, high standards of drill within the corps IAW ACR-CCP</w:t>
      </w:r>
      <w:r w:rsidRPr="00266A95" w:rsidR="00A41552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201 The Canadian Forces Manual of Drill and Ceremonial;</w:t>
      </w:r>
    </w:p>
    <w:p w:rsidRPr="00266A95" w:rsidR="00A41552" w:rsidP="005A4CFB" w:rsidRDefault="004F60A7" w14:paraId="3D0B26CB" w14:textId="77777777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forcing dress policy IAW CFP 265 Canadian Forces Dress Instructions and CATO 46-01</w:t>
      </w:r>
      <w:r w:rsidRPr="00266A95" w:rsidR="00A41552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Army Cadet Dress Regulations;</w:t>
      </w:r>
    </w:p>
    <w:p w:rsidRPr="00266A95" w:rsidR="004F60A7" w:rsidP="005A4CFB" w:rsidRDefault="004F60A7" w14:paraId="445ED745" w14:textId="68387064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Having a thorough knowledge of CATO 15-22 – Conduct and Discipline Cadets, and other</w:t>
      </w:r>
      <w:r w:rsidRPr="00266A95" w:rsidR="00A41552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CATOs</w:t>
      </w:r>
      <w:r w:rsidRPr="00266A95" w:rsidR="00A41552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related to discipline and conduct, and working under the direction of the RSM t</w:t>
      </w:r>
      <w:r w:rsidRPr="00266A95" w:rsidR="00A41552">
        <w:rPr>
          <w:rFonts w:cstheme="minorHAnsi"/>
          <w:sz w:val="24"/>
          <w:szCs w:val="24"/>
        </w:rPr>
        <w:t xml:space="preserve">o </w:t>
      </w:r>
      <w:r w:rsidRPr="00266A95">
        <w:rPr>
          <w:rFonts w:cstheme="minorHAnsi"/>
          <w:sz w:val="24"/>
          <w:szCs w:val="24"/>
        </w:rPr>
        <w:t xml:space="preserve">ensure compliance, enforcement, and </w:t>
      </w:r>
      <w:r w:rsidRPr="00266A95" w:rsidR="00A41552">
        <w:rPr>
          <w:rFonts w:cstheme="minorHAnsi"/>
          <w:sz w:val="24"/>
          <w:szCs w:val="24"/>
        </w:rPr>
        <w:t>consequence</w:t>
      </w:r>
      <w:r w:rsidRPr="00266A95">
        <w:rPr>
          <w:rFonts w:cstheme="minorHAnsi"/>
          <w:sz w:val="24"/>
          <w:szCs w:val="24"/>
        </w:rPr>
        <w:t xml:space="preserve"> where necessary;</w:t>
      </w:r>
    </w:p>
    <w:p w:rsidRPr="00266A95" w:rsidR="00956784" w:rsidP="005A4CFB" w:rsidRDefault="004F60A7" w14:paraId="721AE59F" w14:textId="27B3214F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ny other duties as assigned by the CO, DCO, or RSM.</w:t>
      </w:r>
    </w:p>
    <w:p w:rsidRPr="00266A95" w:rsidR="005E4FD7" w:rsidP="005A4CFB" w:rsidRDefault="005E4FD7" w14:paraId="1E11A440" w14:textId="5C1CDD36">
      <w:pPr>
        <w:spacing w:line="276" w:lineRule="auto"/>
        <w:rPr>
          <w:rFonts w:cstheme="minorHAnsi"/>
          <w:sz w:val="24"/>
          <w:szCs w:val="24"/>
        </w:rPr>
      </w:pPr>
    </w:p>
    <w:p w:rsidRPr="00266A95" w:rsidR="005E4FD7" w:rsidP="005A4CFB" w:rsidRDefault="005E4FD7" w14:paraId="5A5F5641" w14:textId="77777777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:rsidRPr="00266A95" w:rsidR="002D6486" w:rsidP="001557F6" w:rsidRDefault="00132CBA" w14:paraId="3A16FF3E" w14:textId="507967DE">
      <w:pPr>
        <w:pStyle w:val="Heading1"/>
        <w:rPr>
          <w:rFonts w:asciiTheme="minorHAnsi" w:hAnsiTheme="minorHAnsi"/>
        </w:rPr>
      </w:pPr>
      <w:r w:rsidRPr="00266A95">
        <w:lastRenderedPageBreak/>
        <w:t>SQUADRON SERGEANT MAJOR (SSM)</w:t>
      </w:r>
    </w:p>
    <w:p w:rsidRPr="00266A95" w:rsidR="002D6486" w:rsidP="005A4CFB" w:rsidRDefault="002D6486" w14:paraId="1F4AB874" w14:textId="668A67ED">
      <w:pPr>
        <w:pStyle w:val="ListParagraph"/>
        <w:numPr>
          <w:ilvl w:val="0"/>
          <w:numId w:val="1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Responsible to: </w:t>
      </w:r>
      <w:proofErr w:type="gramStart"/>
      <w:r w:rsidRPr="00266A95">
        <w:rPr>
          <w:rFonts w:cstheme="minorHAnsi"/>
          <w:sz w:val="24"/>
          <w:szCs w:val="24"/>
        </w:rPr>
        <w:t>RSM ,</w:t>
      </w:r>
      <w:proofErr w:type="gramEnd"/>
      <w:r w:rsidRPr="00266A95">
        <w:rPr>
          <w:rFonts w:cstheme="minorHAnsi"/>
          <w:sz w:val="24"/>
          <w:szCs w:val="24"/>
        </w:rPr>
        <w:t xml:space="preserve"> </w:t>
      </w:r>
      <w:r w:rsidRPr="00266A95" w:rsidR="005B4C49">
        <w:rPr>
          <w:rFonts w:cstheme="minorHAnsi"/>
          <w:sz w:val="24"/>
          <w:szCs w:val="24"/>
        </w:rPr>
        <w:t>D</w:t>
      </w:r>
      <w:r w:rsidRPr="00266A95">
        <w:rPr>
          <w:rFonts w:cstheme="minorHAnsi"/>
          <w:sz w:val="24"/>
          <w:szCs w:val="24"/>
        </w:rPr>
        <w:t>SM</w:t>
      </w:r>
    </w:p>
    <w:p w:rsidRPr="00266A95" w:rsidR="002D6486" w:rsidP="7AB3D09C" w:rsidRDefault="002D6486" w14:paraId="10930632" w14:noSpellErr="1" w14:textId="18C61E53">
      <w:pPr>
        <w:pStyle w:val="ListParagraph"/>
        <w:numPr>
          <w:ilvl w:val="0"/>
          <w:numId w:val="11"/>
        </w:numPr>
        <w:spacing w:line="276" w:lineRule="auto"/>
        <w:rPr>
          <w:rFonts w:cs="Calibri" w:cstheme="minorAscii"/>
          <w:sz w:val="24"/>
          <w:szCs w:val="24"/>
        </w:rPr>
      </w:pPr>
      <w:r w:rsidRPr="7AB3D09C" w:rsidR="7AB3D09C">
        <w:rPr>
          <w:rFonts w:cs="Calibri" w:cstheme="minorAscii"/>
          <w:sz w:val="24"/>
          <w:szCs w:val="24"/>
        </w:rPr>
        <w:t xml:space="preserve">Responsive to: </w:t>
      </w:r>
      <w:r w:rsidRPr="7AB3D09C" w:rsidR="7AB3D09C">
        <w:rPr>
          <w:rFonts w:cs="Calibri" w:cstheme="minorAscii"/>
          <w:sz w:val="24"/>
          <w:szCs w:val="24"/>
        </w:rPr>
        <w:t xml:space="preserve">CO, </w:t>
      </w:r>
      <w:r w:rsidRPr="7AB3D09C" w:rsidR="7AB3D09C">
        <w:rPr>
          <w:rFonts w:cs="Calibri" w:cstheme="minorAscii"/>
          <w:sz w:val="24"/>
          <w:szCs w:val="24"/>
        </w:rPr>
        <w:t>DCO, Admin Officer</w:t>
      </w:r>
    </w:p>
    <w:p w:rsidRPr="00266A95" w:rsidR="002D6486" w:rsidP="005A4CFB" w:rsidRDefault="002D6486" w14:paraId="73616DA6" w14:textId="540C5ECC">
      <w:pPr>
        <w:pStyle w:val="ListParagraph"/>
        <w:numPr>
          <w:ilvl w:val="0"/>
          <w:numId w:val="1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Directly Supervises: </w:t>
      </w:r>
      <w:r w:rsidRPr="00266A95" w:rsidR="001C6544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’s</w:t>
      </w:r>
    </w:p>
    <w:p w:rsidRPr="00266A95" w:rsidR="002D6486" w:rsidP="005A4CFB" w:rsidRDefault="002D6486" w14:paraId="16B9AFAB" w14:textId="0792D7A1">
      <w:pPr>
        <w:pStyle w:val="ListParagraph"/>
        <w:numPr>
          <w:ilvl w:val="0"/>
          <w:numId w:val="1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The </w:t>
      </w:r>
      <w:r w:rsidRPr="00266A95" w:rsidR="007F2DA8">
        <w:rPr>
          <w:rFonts w:cstheme="minorHAnsi"/>
          <w:sz w:val="24"/>
          <w:szCs w:val="24"/>
        </w:rPr>
        <w:t>S</w:t>
      </w:r>
      <w:r w:rsidRPr="00266A95">
        <w:rPr>
          <w:rFonts w:cstheme="minorHAnsi"/>
          <w:sz w:val="24"/>
          <w:szCs w:val="24"/>
        </w:rPr>
        <w:t xml:space="preserve">SM is responsible for the day-to-day administration of the Cadet </w:t>
      </w:r>
      <w:r w:rsidRPr="00266A95" w:rsidR="00B02B53">
        <w:rPr>
          <w:rFonts w:cstheme="minorHAnsi"/>
          <w:sz w:val="24"/>
          <w:szCs w:val="24"/>
        </w:rPr>
        <w:t>Squadron</w:t>
      </w:r>
      <w:r w:rsidRPr="00266A95">
        <w:rPr>
          <w:rFonts w:cstheme="minorHAnsi"/>
          <w:sz w:val="24"/>
          <w:szCs w:val="24"/>
        </w:rPr>
        <w:t>,</w:t>
      </w:r>
      <w:r w:rsidRPr="00266A95" w:rsidR="00903140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including but not limited to discipline, dress, deportment, and drill. Specifically, the </w:t>
      </w:r>
      <w:r w:rsidRPr="00266A95" w:rsidR="00B02B53">
        <w:rPr>
          <w:rFonts w:cstheme="minorHAnsi"/>
          <w:sz w:val="24"/>
          <w:szCs w:val="24"/>
        </w:rPr>
        <w:t>S</w:t>
      </w:r>
      <w:r w:rsidRPr="00266A95">
        <w:rPr>
          <w:rFonts w:cstheme="minorHAnsi"/>
          <w:sz w:val="24"/>
          <w:szCs w:val="24"/>
        </w:rPr>
        <w:t>SM is</w:t>
      </w:r>
      <w:r w:rsidRPr="00266A95" w:rsidR="00903140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responsible for:</w:t>
      </w:r>
    </w:p>
    <w:p w:rsidR="00B60546" w:rsidP="005A4CFB" w:rsidRDefault="00B60546" w14:paraId="7FEBC827" w14:textId="77777777">
      <w:pPr>
        <w:pStyle w:val="ListParagraph"/>
        <w:spacing w:line="276" w:lineRule="auto"/>
        <w:ind w:left="1069"/>
        <w:rPr>
          <w:rFonts w:cstheme="minorHAnsi"/>
          <w:sz w:val="24"/>
          <w:szCs w:val="24"/>
        </w:rPr>
      </w:pPr>
    </w:p>
    <w:p w:rsidRPr="00266A95" w:rsidR="002D6486" w:rsidP="005A4CFB" w:rsidRDefault="002D6486" w14:paraId="2A7E694E" w14:textId="48CD1D59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effective Coy communications, including but not limited to coordination and</w:t>
      </w:r>
      <w:r w:rsidRPr="00266A95" w:rsidR="005C0549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supervision of a weekly phone out;</w:t>
      </w:r>
    </w:p>
    <w:p w:rsidRPr="00266A95" w:rsidR="002D6486" w:rsidP="005A4CFB" w:rsidRDefault="002D6486" w14:paraId="4E9A8D9B" w14:textId="4C0506E5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that Coy timings are constantly met and observed;</w:t>
      </w:r>
    </w:p>
    <w:p w:rsidRPr="00266A95" w:rsidR="002D6486" w:rsidP="005A4CFB" w:rsidRDefault="002D6486" w14:paraId="1A375CF6" w14:textId="043FF727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assing orders and directives</w:t>
      </w:r>
      <w:r w:rsidRPr="00266A95" w:rsidR="005C0549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from the </w:t>
      </w:r>
      <w:proofErr w:type="spellStart"/>
      <w:r w:rsidRPr="00266A95">
        <w:rPr>
          <w:rFonts w:cstheme="minorHAnsi"/>
          <w:sz w:val="24"/>
          <w:szCs w:val="24"/>
        </w:rPr>
        <w:t>TrgO</w:t>
      </w:r>
      <w:proofErr w:type="spellEnd"/>
      <w:r w:rsidRPr="00266A95">
        <w:rPr>
          <w:rFonts w:cstheme="minorHAnsi"/>
          <w:sz w:val="24"/>
          <w:szCs w:val="24"/>
        </w:rPr>
        <w:t xml:space="preserve"> </w:t>
      </w:r>
      <w:r w:rsidR="00C135C6">
        <w:rPr>
          <w:rFonts w:cstheme="minorHAnsi"/>
          <w:sz w:val="24"/>
          <w:szCs w:val="24"/>
        </w:rPr>
        <w:t xml:space="preserve">and support </w:t>
      </w:r>
      <w:r w:rsidRPr="00266A95">
        <w:rPr>
          <w:rFonts w:cstheme="minorHAnsi"/>
          <w:sz w:val="24"/>
          <w:szCs w:val="24"/>
        </w:rPr>
        <w:t>on to the Coy;</w:t>
      </w:r>
    </w:p>
    <w:p w:rsidRPr="00266A95" w:rsidR="002D6486" w:rsidP="005A4CFB" w:rsidRDefault="002D6486" w14:paraId="58F60130" w14:textId="0AEDCFBC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Supervising and directing Coy NCOs in coordination with the RSM and applicable </w:t>
      </w:r>
      <w:r w:rsidRPr="00266A95" w:rsidR="005C0549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</w:t>
      </w:r>
      <w:proofErr w:type="spellStart"/>
      <w:r w:rsidRPr="00266A95">
        <w:rPr>
          <w:rFonts w:cstheme="minorHAnsi"/>
          <w:sz w:val="24"/>
          <w:szCs w:val="24"/>
        </w:rPr>
        <w:t>Comds</w:t>
      </w:r>
      <w:proofErr w:type="spellEnd"/>
      <w:r w:rsidRPr="00266A95">
        <w:rPr>
          <w:rFonts w:cstheme="minorHAnsi"/>
          <w:sz w:val="24"/>
          <w:szCs w:val="24"/>
        </w:rPr>
        <w:t>;</w:t>
      </w:r>
    </w:p>
    <w:p w:rsidRPr="00266A95" w:rsidR="002D6486" w:rsidP="005A4CFB" w:rsidRDefault="002D6486" w14:paraId="709874A3" w14:textId="28F669E9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cting as a senior disciplinarian within the corps;</w:t>
      </w:r>
    </w:p>
    <w:p w:rsidRPr="00266A95" w:rsidR="002D6486" w:rsidP="005A4CFB" w:rsidRDefault="002D6486" w14:paraId="05D617A8" w14:textId="32B3D160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Controlling Coy administration and logistics</w:t>
      </w:r>
      <w:r w:rsidRPr="00266A95" w:rsidR="005C0549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in conjunction with the applicable sections of the</w:t>
      </w:r>
      <w:r w:rsidRPr="00266A95" w:rsidR="005C0549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unit;</w:t>
      </w:r>
    </w:p>
    <w:p w:rsidRPr="00266A95" w:rsidR="002D6486" w:rsidP="005A4CFB" w:rsidRDefault="002D6486" w14:paraId="01564E51" w14:textId="338406A1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high standards of drill, dress, and deportment within the Corps;</w:t>
      </w:r>
    </w:p>
    <w:p w:rsidRPr="00266A95" w:rsidR="002D6486" w:rsidP="005A4CFB" w:rsidRDefault="002D6486" w14:paraId="67073B70" w14:textId="390C333F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Supervising and controlling the Coy on all mandatory exercises; and</w:t>
      </w:r>
    </w:p>
    <w:p w:rsidRPr="00266A95" w:rsidR="005B4C49" w:rsidP="005A4CFB" w:rsidRDefault="002D6486" w14:paraId="495EFD01" w14:textId="6D0DB6C9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ny other duties as assigned by the DCO, </w:t>
      </w:r>
      <w:proofErr w:type="spellStart"/>
      <w:r w:rsidRPr="00266A95">
        <w:rPr>
          <w:rFonts w:cstheme="minorHAnsi"/>
          <w:sz w:val="24"/>
          <w:szCs w:val="24"/>
        </w:rPr>
        <w:t>OpsO</w:t>
      </w:r>
      <w:proofErr w:type="spellEnd"/>
      <w:r w:rsidRPr="00266A95">
        <w:rPr>
          <w:rFonts w:cstheme="minorHAnsi"/>
          <w:sz w:val="24"/>
          <w:szCs w:val="24"/>
        </w:rPr>
        <w:t xml:space="preserve"> or RSM.</w:t>
      </w:r>
    </w:p>
    <w:p w:rsidRPr="00266A95" w:rsidR="005B4C49" w:rsidP="005A4CFB" w:rsidRDefault="005B4C49" w14:paraId="422A320F" w14:textId="77777777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:rsidRPr="00266A95" w:rsidR="00212016" w:rsidP="003D2F44" w:rsidRDefault="00132CBA" w14:paraId="03D46173" w14:textId="6359AB7C">
      <w:pPr>
        <w:pStyle w:val="Heading1"/>
        <w:rPr>
          <w:rFonts w:asciiTheme="minorHAnsi" w:hAnsiTheme="minorHAnsi"/>
        </w:rPr>
      </w:pPr>
      <w:r w:rsidRPr="00266A95">
        <w:lastRenderedPageBreak/>
        <w:t>TROOP WARRANT OFFICER</w:t>
      </w:r>
    </w:p>
    <w:p w:rsidRPr="00266A95" w:rsidR="00212016" w:rsidP="005A4CFB" w:rsidRDefault="00212016" w14:paraId="15658D6A" w14:textId="574A9549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1. Responsible to: </w:t>
      </w:r>
      <w:r w:rsidRPr="00266A95" w:rsidR="00E6423F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</w:t>
      </w:r>
      <w:proofErr w:type="spellStart"/>
      <w:proofErr w:type="gram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 w:rsidR="00E6423F">
        <w:rPr>
          <w:rFonts w:cstheme="minorHAnsi"/>
          <w:sz w:val="24"/>
          <w:szCs w:val="24"/>
        </w:rPr>
        <w:t xml:space="preserve"> ,</w:t>
      </w:r>
      <w:proofErr w:type="gramEnd"/>
      <w:r w:rsidRPr="00266A95" w:rsidR="00E6423F">
        <w:rPr>
          <w:rFonts w:cstheme="minorHAnsi"/>
          <w:sz w:val="24"/>
          <w:szCs w:val="24"/>
        </w:rPr>
        <w:t xml:space="preserve"> </w:t>
      </w:r>
      <w:r w:rsidRPr="00266A95" w:rsidR="007F4F0C">
        <w:rPr>
          <w:rFonts w:cstheme="minorHAnsi"/>
          <w:sz w:val="24"/>
          <w:szCs w:val="24"/>
        </w:rPr>
        <w:t>S</w:t>
      </w:r>
      <w:r w:rsidRPr="00266A95" w:rsidR="00E6423F">
        <w:rPr>
          <w:rFonts w:cstheme="minorHAnsi"/>
          <w:sz w:val="24"/>
          <w:szCs w:val="24"/>
        </w:rPr>
        <w:t>SM</w:t>
      </w:r>
    </w:p>
    <w:p w:rsidRPr="00266A95" w:rsidR="00212016" w:rsidP="005A4CFB" w:rsidRDefault="00212016" w14:paraId="73EED5A6" w14:textId="3F22BBE8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3. Responsive to: </w:t>
      </w:r>
      <w:r w:rsidRPr="00266A95" w:rsidR="007F4F0C">
        <w:rPr>
          <w:rFonts w:cstheme="minorHAnsi"/>
          <w:sz w:val="24"/>
          <w:szCs w:val="24"/>
        </w:rPr>
        <w:t>S</w:t>
      </w:r>
      <w:r w:rsidRPr="00266A95">
        <w:rPr>
          <w:rFonts w:cstheme="minorHAnsi"/>
          <w:sz w:val="24"/>
          <w:szCs w:val="24"/>
        </w:rPr>
        <w:t>SM</w:t>
      </w:r>
    </w:p>
    <w:p w:rsidRPr="00266A95" w:rsidR="00212016" w:rsidP="005A4CFB" w:rsidRDefault="00212016" w14:paraId="2C873FB6" w14:textId="77777777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4. Directly Supervises: Sect </w:t>
      </w:r>
      <w:proofErr w:type="spellStart"/>
      <w:r w:rsidRPr="00266A95">
        <w:rPr>
          <w:rFonts w:cstheme="minorHAnsi"/>
          <w:sz w:val="24"/>
          <w:szCs w:val="24"/>
        </w:rPr>
        <w:t>Comds</w:t>
      </w:r>
      <w:proofErr w:type="spellEnd"/>
    </w:p>
    <w:p w:rsidRPr="00266A95" w:rsidR="00212016" w:rsidP="005A4CFB" w:rsidRDefault="00212016" w14:paraId="1543F82B" w14:textId="0B4ED8C8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5. The </w:t>
      </w:r>
      <w:r w:rsidR="00E003B2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 is responsible to the </w:t>
      </w:r>
      <w:r w:rsidR="00E003B2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 xml:space="preserve"> for the day-to-day administration of the </w:t>
      </w:r>
      <w:r w:rsidR="00E003B2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, including but not limited to discipline, dress, deportment, and drill. Specifically, the </w:t>
      </w:r>
      <w:r w:rsidR="003D2A73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 is responsible for:</w:t>
      </w:r>
    </w:p>
    <w:p w:rsidRPr="00266A95" w:rsidR="00212016" w:rsidP="005A4CFB" w:rsidRDefault="00212016" w14:paraId="6B94372D" w14:textId="0CB7B2AD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effective </w:t>
      </w:r>
      <w:r w:rsidRPr="00266A95" w:rsidR="00F34CAB">
        <w:rPr>
          <w:rFonts w:cstheme="minorHAnsi"/>
          <w:sz w:val="24"/>
          <w:szCs w:val="24"/>
        </w:rPr>
        <w:t>Troo</w:t>
      </w:r>
      <w:r w:rsidRPr="00266A95" w:rsidR="001E22FC">
        <w:rPr>
          <w:rFonts w:cstheme="minorHAnsi"/>
          <w:sz w:val="24"/>
          <w:szCs w:val="24"/>
        </w:rPr>
        <w:t>p</w:t>
      </w:r>
      <w:r w:rsidRPr="00266A95">
        <w:rPr>
          <w:rFonts w:cstheme="minorHAnsi"/>
          <w:sz w:val="24"/>
          <w:szCs w:val="24"/>
        </w:rPr>
        <w:t xml:space="preserve"> communications, including but not limited to a weekly phone out</w:t>
      </w:r>
      <w:r w:rsidRPr="00266A95" w:rsidR="001E22FC">
        <w:rPr>
          <w:rFonts w:cstheme="minorHAnsi"/>
          <w:sz w:val="24"/>
          <w:szCs w:val="24"/>
        </w:rPr>
        <w:t xml:space="preserve"> and messages</w:t>
      </w:r>
      <w:r w:rsidRPr="00266A95">
        <w:rPr>
          <w:rFonts w:cstheme="minorHAnsi"/>
          <w:sz w:val="24"/>
          <w:szCs w:val="24"/>
        </w:rPr>
        <w:t>;</w:t>
      </w:r>
    </w:p>
    <w:p w:rsidRPr="00266A95" w:rsidR="00212016" w:rsidP="005A4CFB" w:rsidRDefault="00212016" w14:paraId="49404D37" w14:textId="4198BC32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Obtaining reasons for cadet absences</w:t>
      </w:r>
      <w:r w:rsidRPr="00266A95" w:rsidR="007F4F0C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from mandatory training and ensuring those reasons</w:t>
      </w:r>
      <w:r w:rsidRPr="00266A95" w:rsidR="007F4F0C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are passed on to the </w:t>
      </w:r>
      <w:r w:rsidRPr="00266A95" w:rsidR="00427337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 w:rsidR="007F4F0C">
        <w:rPr>
          <w:rFonts w:cstheme="minorHAnsi"/>
          <w:sz w:val="24"/>
          <w:szCs w:val="24"/>
        </w:rPr>
        <w:t xml:space="preserve"> and SSM</w:t>
      </w:r>
    </w:p>
    <w:p w:rsidRPr="00266A95" w:rsidR="00212016" w:rsidP="005A4CFB" w:rsidRDefault="00212016" w14:paraId="42DF14F1" w14:textId="56724E95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assing orders and directives</w:t>
      </w:r>
      <w:r w:rsidRPr="00266A95" w:rsidR="00427337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from the </w:t>
      </w:r>
      <w:r w:rsidRPr="00266A95" w:rsidR="00427337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 xml:space="preserve"> or </w:t>
      </w:r>
      <w:r w:rsidRPr="00266A95" w:rsidR="00427337">
        <w:rPr>
          <w:rFonts w:cstheme="minorHAnsi"/>
          <w:sz w:val="24"/>
          <w:szCs w:val="24"/>
        </w:rPr>
        <w:t>S</w:t>
      </w:r>
      <w:r w:rsidRPr="00266A95">
        <w:rPr>
          <w:rFonts w:cstheme="minorHAnsi"/>
          <w:sz w:val="24"/>
          <w:szCs w:val="24"/>
        </w:rPr>
        <w:t xml:space="preserve">SM on to the </w:t>
      </w:r>
      <w:r w:rsidRPr="00266A95" w:rsidR="00427337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>;</w:t>
      </w:r>
    </w:p>
    <w:p w:rsidRPr="00266A95" w:rsidR="00212016" w:rsidP="005A4CFB" w:rsidRDefault="00212016" w14:paraId="033332DA" w14:textId="03542E49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Supervising and controlling the</w:t>
      </w:r>
      <w:r w:rsidRPr="00266A95" w:rsidR="004525C3">
        <w:rPr>
          <w:rFonts w:cstheme="minorHAnsi"/>
          <w:sz w:val="24"/>
          <w:szCs w:val="24"/>
        </w:rPr>
        <w:t xml:space="preserve"> </w:t>
      </w:r>
      <w:r w:rsidRPr="00266A95" w:rsidR="00427337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on all mandatory exercises;</w:t>
      </w:r>
    </w:p>
    <w:p w:rsidRPr="00266A95" w:rsidR="00212016" w:rsidP="005A4CFB" w:rsidRDefault="00212016" w14:paraId="5E328BBE" w14:textId="56769AED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Supervising and directing Sect </w:t>
      </w:r>
      <w:proofErr w:type="spellStart"/>
      <w:r w:rsidRPr="00266A95">
        <w:rPr>
          <w:rFonts w:cstheme="minorHAnsi"/>
          <w:sz w:val="24"/>
          <w:szCs w:val="24"/>
        </w:rPr>
        <w:t>Comds</w:t>
      </w:r>
      <w:proofErr w:type="spellEnd"/>
      <w:r w:rsidRPr="00266A95">
        <w:rPr>
          <w:rFonts w:cstheme="minorHAnsi"/>
          <w:sz w:val="24"/>
          <w:szCs w:val="24"/>
        </w:rPr>
        <w:t xml:space="preserve"> and Sect 2ICs;</w:t>
      </w:r>
    </w:p>
    <w:p w:rsidRPr="00266A95" w:rsidR="00212016" w:rsidP="005A4CFB" w:rsidRDefault="00212016" w14:paraId="5427DADB" w14:textId="7827CFCF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cting to control discipline within the </w:t>
      </w:r>
      <w:r w:rsidRPr="00266A95" w:rsidR="004525C3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>;</w:t>
      </w:r>
    </w:p>
    <w:p w:rsidRPr="00266A95" w:rsidR="00212016" w:rsidP="005A4CFB" w:rsidRDefault="00212016" w14:paraId="1803E472" w14:textId="609DBC68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Controlling </w:t>
      </w:r>
      <w:r w:rsidRPr="00266A95" w:rsidR="007C1A1D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administration and logistics;</w:t>
      </w:r>
    </w:p>
    <w:p w:rsidRPr="00266A95" w:rsidR="00212016" w:rsidP="005A4CFB" w:rsidRDefault="00212016" w14:paraId="685F9791" w14:textId="59B226C9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high standards of drill, dress, deportment, and morale within the </w:t>
      </w:r>
      <w:r w:rsidRPr="00266A95" w:rsidR="00D57A91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>;</w:t>
      </w:r>
    </w:p>
    <w:p w:rsidRPr="00266A95" w:rsidR="00212016" w:rsidP="005A4CFB" w:rsidRDefault="00212016" w14:paraId="4C4FB1A7" w14:textId="1B3633B5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Preparing the Sect </w:t>
      </w:r>
      <w:proofErr w:type="spellStart"/>
      <w:r w:rsidRPr="00266A95">
        <w:rPr>
          <w:rFonts w:cstheme="minorHAnsi"/>
          <w:sz w:val="24"/>
          <w:szCs w:val="24"/>
        </w:rPr>
        <w:t>Comds</w:t>
      </w:r>
      <w:proofErr w:type="spellEnd"/>
      <w:r w:rsidRPr="00266A95" w:rsidR="00D57A91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to take over the role of </w:t>
      </w:r>
      <w:r w:rsidRPr="00266A95" w:rsidR="00D57A91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 in the </w:t>
      </w:r>
      <w:r w:rsidRPr="00266A95" w:rsidR="00D57A91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 absence and ensuring a</w:t>
      </w:r>
      <w:r w:rsidRPr="00266A95" w:rsidR="00D57A91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senior Sect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 xml:space="preserve"> </w:t>
      </w:r>
      <w:r w:rsidRPr="00266A95" w:rsidR="00D57A91">
        <w:rPr>
          <w:rFonts w:cstheme="minorHAnsi"/>
          <w:sz w:val="24"/>
          <w:szCs w:val="24"/>
        </w:rPr>
        <w:t xml:space="preserve">and or </w:t>
      </w:r>
      <w:r w:rsidRPr="00266A95" w:rsidR="00052B54">
        <w:rPr>
          <w:rFonts w:cstheme="minorHAnsi"/>
          <w:sz w:val="24"/>
          <w:szCs w:val="24"/>
        </w:rPr>
        <w:t xml:space="preserve">Troop 2IC </w:t>
      </w:r>
      <w:r w:rsidRPr="00266A95">
        <w:rPr>
          <w:rFonts w:cstheme="minorHAnsi"/>
          <w:sz w:val="24"/>
          <w:szCs w:val="24"/>
        </w:rPr>
        <w:t>is designated; and</w:t>
      </w:r>
    </w:p>
    <w:p w:rsidRPr="00266A95" w:rsidR="00ED6BD0" w:rsidP="005A4CFB" w:rsidRDefault="00212016" w14:paraId="35969638" w14:textId="47D28387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ny other duties as assigned by the </w:t>
      </w:r>
      <w:r w:rsidRPr="00266A95" w:rsidR="00052B54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 xml:space="preserve"> or </w:t>
      </w:r>
      <w:r w:rsidRPr="00266A95" w:rsidR="00117889">
        <w:rPr>
          <w:rFonts w:cstheme="minorHAnsi"/>
          <w:sz w:val="24"/>
          <w:szCs w:val="24"/>
        </w:rPr>
        <w:t>S</w:t>
      </w:r>
      <w:r w:rsidRPr="00266A95">
        <w:rPr>
          <w:rFonts w:cstheme="minorHAnsi"/>
          <w:sz w:val="24"/>
          <w:szCs w:val="24"/>
        </w:rPr>
        <w:t>SM</w:t>
      </w:r>
    </w:p>
    <w:p w:rsidRPr="00266A95" w:rsidR="00ED6BD0" w:rsidP="005A4CFB" w:rsidRDefault="00ED6BD0" w14:paraId="720CAFA0" w14:textId="77777777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:rsidRPr="00266A95" w:rsidR="00675B96" w:rsidP="003D2F44" w:rsidRDefault="00C746FA" w14:paraId="263DAC9A" w14:textId="6D0F128D">
      <w:pPr>
        <w:pStyle w:val="Heading1"/>
      </w:pPr>
      <w:r w:rsidRPr="00266A95">
        <w:lastRenderedPageBreak/>
        <w:t>SECTION COMMANDER</w:t>
      </w:r>
    </w:p>
    <w:p w:rsidRPr="00266A95" w:rsidR="00C746FA" w:rsidP="005A4CFB" w:rsidRDefault="00C746FA" w14:paraId="3D25B59A" w14:textId="4156490F">
      <w:pPr>
        <w:pStyle w:val="ListParagraph"/>
        <w:numPr>
          <w:ilvl w:val="0"/>
          <w:numId w:val="1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Responsible to: Troop WO</w:t>
      </w:r>
    </w:p>
    <w:p w:rsidRPr="00266A95" w:rsidR="00C746FA" w:rsidP="005A4CFB" w:rsidRDefault="00C746FA" w14:paraId="6AB4B8AC" w14:textId="03EAEB86">
      <w:pPr>
        <w:pStyle w:val="ListParagraph"/>
        <w:numPr>
          <w:ilvl w:val="0"/>
          <w:numId w:val="1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Responsive to: Troop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</w:p>
    <w:p w:rsidRPr="00266A95" w:rsidR="00C746FA" w:rsidP="005A4CFB" w:rsidRDefault="00C746FA" w14:paraId="321D959F" w14:textId="7B2EB24A">
      <w:pPr>
        <w:pStyle w:val="ListParagraph"/>
        <w:numPr>
          <w:ilvl w:val="0"/>
          <w:numId w:val="1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Directly Supervises: Sect 2ICs, Sect Members</w:t>
      </w:r>
    </w:p>
    <w:p w:rsidRPr="00266A95" w:rsidR="00C746FA" w:rsidP="005A4CFB" w:rsidRDefault="00C746FA" w14:paraId="4346084B" w14:textId="286F6780">
      <w:pPr>
        <w:pStyle w:val="ListParagraph"/>
        <w:numPr>
          <w:ilvl w:val="0"/>
          <w:numId w:val="1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The Sect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 xml:space="preserve"> is responsible to the Troop WO for the discipline, training, morale, and administration of the Sect. Specifically the Sect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 xml:space="preserve"> is responsible for the following:</w:t>
      </w:r>
    </w:p>
    <w:p w:rsidR="005A4CFB" w:rsidP="005A4CFB" w:rsidRDefault="005A4CFB" w14:paraId="12EBC99D" w14:textId="77777777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</w:p>
    <w:p w:rsidRPr="00266A95" w:rsidR="00C746FA" w:rsidP="005A4CFB" w:rsidRDefault="00C746FA" w14:paraId="70B8EC80" w14:textId="6186FEDA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Commanding and controlling section period;</w:t>
      </w:r>
    </w:p>
    <w:p w:rsidRPr="00266A95" w:rsidR="00C746FA" w:rsidP="005A4CFB" w:rsidRDefault="00C746FA" w14:paraId="0155E0BE" w14:textId="14ACCD1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effective Sect communications, including but not limited to a weekly phone out;</w:t>
      </w:r>
    </w:p>
    <w:p w:rsidRPr="00266A95" w:rsidR="00C746FA" w:rsidP="005A4CFB" w:rsidRDefault="00C746FA" w14:paraId="264D747D" w14:textId="25CC5295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Contacting cadets who are absent from mandatory training to seek a reason for their</w:t>
      </w:r>
      <w:r w:rsidRPr="00266A95" w:rsidR="0024671B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absence, and passing that reason on to the </w:t>
      </w:r>
      <w:r w:rsidRPr="00266A95" w:rsidR="0024671B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;</w:t>
      </w:r>
    </w:p>
    <w:p w:rsidRPr="00266A95" w:rsidR="00C746FA" w:rsidP="005A4CFB" w:rsidRDefault="00C746FA" w14:paraId="047AA566" w14:textId="5A94238D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assing orders and directives</w:t>
      </w:r>
      <w:r w:rsidRPr="00266A95" w:rsidR="0024671B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from the </w:t>
      </w:r>
      <w:r w:rsidRPr="00266A95" w:rsidR="0024671B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 on to the Sect;</w:t>
      </w:r>
    </w:p>
    <w:p w:rsidRPr="00266A95" w:rsidR="00C746FA" w:rsidP="005A4CFB" w:rsidRDefault="00C746FA" w14:paraId="7027E031" w14:textId="41701C66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Supervising and commanding the Sect on all mandatory exercises;</w:t>
      </w:r>
    </w:p>
    <w:p w:rsidRPr="00266A95" w:rsidR="00C746FA" w:rsidP="005A4CFB" w:rsidRDefault="00C746FA" w14:paraId="44D0A319" w14:textId="4E2773C3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Keeping a Sect </w:t>
      </w:r>
      <w:proofErr w:type="spellStart"/>
      <w:r w:rsidRPr="00266A95">
        <w:rPr>
          <w:rFonts w:cstheme="minorHAnsi"/>
          <w:sz w:val="24"/>
          <w:szCs w:val="24"/>
        </w:rPr>
        <w:t>Comds</w:t>
      </w:r>
      <w:proofErr w:type="spellEnd"/>
      <w:r w:rsidRPr="00266A95">
        <w:rPr>
          <w:rFonts w:cstheme="minorHAnsi"/>
          <w:sz w:val="24"/>
          <w:szCs w:val="24"/>
        </w:rPr>
        <w:t xml:space="preserve"> book with critical information and training notes on all Sect members;</w:t>
      </w:r>
    </w:p>
    <w:p w:rsidRPr="00266A95" w:rsidR="00C746FA" w:rsidP="005A4CFB" w:rsidRDefault="00C746FA" w14:paraId="130DD41F" w14:textId="50F1E3E2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Supervising and directing the section in conjunction with the </w:t>
      </w:r>
      <w:r w:rsidRPr="00266A95" w:rsidR="00004BDD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;</w:t>
      </w:r>
    </w:p>
    <w:p w:rsidRPr="00266A95" w:rsidR="00C746FA" w:rsidP="005A4CFB" w:rsidRDefault="00C746FA" w14:paraId="5AA9330C" w14:textId="32BC94EE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that the Sect 2IC is fully capable of taking on the role of the Sect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 xml:space="preserve"> in the Sect</w:t>
      </w:r>
      <w:r w:rsidRPr="00266A95" w:rsidR="00675B96">
        <w:rPr>
          <w:rFonts w:cstheme="minorHAnsi"/>
          <w:sz w:val="24"/>
          <w:szCs w:val="24"/>
        </w:rPr>
        <w:t xml:space="preserve"> </w:t>
      </w:r>
      <w:proofErr w:type="spellStart"/>
      <w:r w:rsidRPr="00266A95">
        <w:rPr>
          <w:rFonts w:cstheme="minorHAnsi"/>
          <w:sz w:val="24"/>
          <w:szCs w:val="24"/>
        </w:rPr>
        <w:t>Comds</w:t>
      </w:r>
      <w:proofErr w:type="spellEnd"/>
      <w:r w:rsidRPr="00266A95">
        <w:rPr>
          <w:rFonts w:cstheme="minorHAnsi"/>
          <w:sz w:val="24"/>
          <w:szCs w:val="24"/>
        </w:rPr>
        <w:t xml:space="preserve"> absence;</w:t>
      </w:r>
    </w:p>
    <w:p w:rsidRPr="00266A95" w:rsidR="00C746FA" w:rsidP="005A4CFB" w:rsidRDefault="00C746FA" w14:paraId="28183691" w14:textId="707CFDC1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that Sect administration and logistics are up to date;</w:t>
      </w:r>
    </w:p>
    <w:p w:rsidRPr="00266A95" w:rsidR="00C746FA" w:rsidP="005A4CFB" w:rsidRDefault="00C746FA" w14:paraId="43F21F09" w14:textId="2CF00255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high standards of drill, dress, and deportment within the Sect; and</w:t>
      </w:r>
    </w:p>
    <w:p w:rsidRPr="00266A95" w:rsidR="00A37CB7" w:rsidP="005A4CFB" w:rsidRDefault="00C746FA" w14:paraId="0764F9DF" w14:textId="244AB840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ny other duties as assigned by the Pl WO.</w:t>
      </w:r>
    </w:p>
    <w:p w:rsidRPr="00266A95" w:rsidR="00A37CB7" w:rsidP="005A4CFB" w:rsidRDefault="00A37CB7" w14:paraId="618B4724" w14:textId="77777777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:rsidRPr="00266A95" w:rsidR="007D03FD" w:rsidP="003D2F44" w:rsidRDefault="007D03FD" w14:paraId="1047349D" w14:textId="77777777">
      <w:pPr>
        <w:pStyle w:val="Heading1"/>
      </w:pPr>
      <w:r w:rsidRPr="00266A95">
        <w:lastRenderedPageBreak/>
        <w:t>SECT 2IC</w:t>
      </w:r>
    </w:p>
    <w:p w:rsidRPr="00266A95" w:rsidR="007D03FD" w:rsidP="005A4CFB" w:rsidRDefault="007D03FD" w14:paraId="363294AE" w14:textId="2C7AC24C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Responsible to: Sect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</w:p>
    <w:p w:rsidRPr="00266A95" w:rsidR="007D03FD" w:rsidP="005A4CFB" w:rsidRDefault="007D03FD" w14:paraId="4D7EA9DB" w14:textId="6E30A225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Directly Supervises: Sect </w:t>
      </w:r>
      <w:proofErr w:type="spellStart"/>
      <w:r w:rsidRPr="00266A95">
        <w:rPr>
          <w:rFonts w:cstheme="minorHAnsi"/>
          <w:sz w:val="24"/>
          <w:szCs w:val="24"/>
        </w:rPr>
        <w:t>Mbrs</w:t>
      </w:r>
      <w:proofErr w:type="spellEnd"/>
    </w:p>
    <w:p w:rsidRPr="00266A95" w:rsidR="007D03FD" w:rsidP="005A4CFB" w:rsidRDefault="007D03FD" w14:paraId="2111C564" w14:textId="28901559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The Sect 2IC is responsible to the Sect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 xml:space="preserve"> to assist with the discipline, dress, deportment, and drill</w:t>
      </w:r>
      <w:r w:rsidRPr="00266A95" w:rsidR="007D7AD3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of the Sect. The Sect 2IC is additionally responsible to take on the role of the Sect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 xml:space="preserve"> if the Sect</w:t>
      </w:r>
      <w:r w:rsidRPr="00266A95" w:rsidR="007D7AD3">
        <w:rPr>
          <w:rFonts w:cstheme="minorHAnsi"/>
          <w:sz w:val="24"/>
          <w:szCs w:val="24"/>
        </w:rPr>
        <w:t xml:space="preserve">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 xml:space="preserve"> is absent. Specifically, the Sect 2IC is responsible for;</w:t>
      </w:r>
    </w:p>
    <w:p w:rsidR="005A4CFB" w:rsidP="005A4CFB" w:rsidRDefault="005A4CFB" w14:paraId="3F59C005" w14:textId="77777777">
      <w:pPr>
        <w:pStyle w:val="ListParagraph"/>
        <w:spacing w:line="276" w:lineRule="auto"/>
        <w:ind w:left="1080"/>
        <w:rPr>
          <w:rFonts w:cstheme="minorHAnsi"/>
          <w:sz w:val="24"/>
          <w:szCs w:val="24"/>
        </w:rPr>
      </w:pPr>
    </w:p>
    <w:p w:rsidRPr="00266A95" w:rsidR="007D03FD" w:rsidP="005A4CFB" w:rsidRDefault="007D03FD" w14:paraId="23285306" w14:textId="7AA24C65">
      <w:pPr>
        <w:pStyle w:val="ListParagraph"/>
        <w:numPr>
          <w:ilvl w:val="0"/>
          <w:numId w:val="2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uniform requirements within the section are complete and all members are fully</w:t>
      </w:r>
      <w:r w:rsidRPr="00266A95" w:rsidR="0049764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uniformed;</w:t>
      </w:r>
    </w:p>
    <w:p w:rsidRPr="00266A95" w:rsidR="007D03FD" w:rsidP="005A4CFB" w:rsidRDefault="007D03FD" w14:paraId="5D05D3B0" w14:textId="4201C464">
      <w:pPr>
        <w:pStyle w:val="ListParagraph"/>
        <w:numPr>
          <w:ilvl w:val="0"/>
          <w:numId w:val="2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roviding timely direction to section members on drill, dress, and deportment;</w:t>
      </w:r>
    </w:p>
    <w:p w:rsidRPr="00266A95" w:rsidR="007D03FD" w:rsidP="005A4CFB" w:rsidRDefault="007D03FD" w14:paraId="0DC9E903" w14:textId="314CAC35">
      <w:pPr>
        <w:pStyle w:val="ListParagraph"/>
        <w:numPr>
          <w:ilvl w:val="0"/>
          <w:numId w:val="2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Coordinating with Sect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 xml:space="preserve"> to ensure section period activity is thoroughly planned and</w:t>
      </w:r>
      <w:r w:rsidRPr="00266A95" w:rsidR="0049764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prepared;</w:t>
      </w:r>
    </w:p>
    <w:p w:rsidRPr="00266A95" w:rsidR="007D03FD" w:rsidP="005A4CFB" w:rsidRDefault="007D03FD" w14:paraId="15FCD263" w14:textId="1FCE0EBE">
      <w:pPr>
        <w:pStyle w:val="ListParagraph"/>
        <w:numPr>
          <w:ilvl w:val="0"/>
          <w:numId w:val="2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ssisting with the weekly phone-out as directed by the Sect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  <w:r w:rsidRPr="00266A95">
        <w:rPr>
          <w:rFonts w:cstheme="minorHAnsi"/>
          <w:sz w:val="24"/>
          <w:szCs w:val="24"/>
        </w:rPr>
        <w:t>; and</w:t>
      </w:r>
    </w:p>
    <w:p w:rsidRPr="00266A95" w:rsidR="00135140" w:rsidP="005A4CFB" w:rsidRDefault="007D03FD" w14:paraId="2D189CF9" w14:textId="4E18E8A2">
      <w:pPr>
        <w:pStyle w:val="ListParagraph"/>
        <w:numPr>
          <w:ilvl w:val="0"/>
          <w:numId w:val="2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ny other duties as assigned by the Pl WO or Sect </w:t>
      </w:r>
      <w:proofErr w:type="spellStart"/>
      <w:r w:rsidRPr="00266A95">
        <w:rPr>
          <w:rFonts w:cstheme="minorHAnsi"/>
          <w:sz w:val="24"/>
          <w:szCs w:val="24"/>
        </w:rPr>
        <w:t>Comd</w:t>
      </w:r>
      <w:proofErr w:type="spellEnd"/>
    </w:p>
    <w:p w:rsidRPr="00266A95" w:rsidR="00135140" w:rsidP="005A4CFB" w:rsidRDefault="00135140" w14:paraId="2CA15EE0" w14:textId="77777777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:rsidRPr="00266A95" w:rsidR="00EF646E" w:rsidP="003D2F44" w:rsidRDefault="00EF646E" w14:paraId="4E83BCC5" w14:textId="4A1063BB">
      <w:pPr>
        <w:pStyle w:val="Heading1"/>
      </w:pPr>
      <w:r w:rsidRPr="00266A95">
        <w:lastRenderedPageBreak/>
        <w:t xml:space="preserve">REGIMENTAL QUARTERMASTER </w:t>
      </w:r>
    </w:p>
    <w:p w:rsidRPr="00266A95" w:rsidR="00EF646E" w:rsidP="005A4CFB" w:rsidRDefault="00EF646E" w14:paraId="2EEDBAEB" w14:textId="77777777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2. Responsible to: </w:t>
      </w:r>
      <w:proofErr w:type="spellStart"/>
      <w:r w:rsidRPr="00266A95">
        <w:rPr>
          <w:rFonts w:cstheme="minorHAnsi"/>
          <w:sz w:val="24"/>
          <w:szCs w:val="24"/>
        </w:rPr>
        <w:t>SupO</w:t>
      </w:r>
      <w:proofErr w:type="spellEnd"/>
    </w:p>
    <w:p w:rsidRPr="00266A95" w:rsidR="00EF646E" w:rsidP="005A4CFB" w:rsidRDefault="00EF646E" w14:paraId="3B8388E6" w14:textId="20B2E2D6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Responsive to: </w:t>
      </w:r>
      <w:proofErr w:type="spellStart"/>
      <w:r w:rsidRPr="00266A95">
        <w:rPr>
          <w:rFonts w:cstheme="minorHAnsi"/>
          <w:sz w:val="24"/>
          <w:szCs w:val="24"/>
        </w:rPr>
        <w:t>OpsO</w:t>
      </w:r>
      <w:proofErr w:type="spellEnd"/>
      <w:r w:rsidRPr="00266A95">
        <w:rPr>
          <w:rFonts w:cstheme="minorHAnsi"/>
          <w:sz w:val="24"/>
          <w:szCs w:val="24"/>
        </w:rPr>
        <w:t xml:space="preserve">, </w:t>
      </w:r>
      <w:proofErr w:type="spellStart"/>
      <w:r w:rsidRPr="00266A95">
        <w:rPr>
          <w:rFonts w:cstheme="minorHAnsi"/>
          <w:sz w:val="24"/>
          <w:szCs w:val="24"/>
        </w:rPr>
        <w:t>TrgO</w:t>
      </w:r>
      <w:proofErr w:type="spellEnd"/>
      <w:r w:rsidRPr="00266A95">
        <w:rPr>
          <w:rFonts w:cstheme="minorHAnsi"/>
          <w:sz w:val="24"/>
          <w:szCs w:val="24"/>
        </w:rPr>
        <w:t>, SSM</w:t>
      </w:r>
    </w:p>
    <w:p w:rsidRPr="00266A95" w:rsidR="00EF646E" w:rsidP="005A4CFB" w:rsidRDefault="00EF646E" w14:paraId="4D623BFC" w14:textId="4870BDFF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The RQM is responsible to the </w:t>
      </w:r>
      <w:proofErr w:type="spellStart"/>
      <w:r w:rsidRPr="00266A95">
        <w:rPr>
          <w:rFonts w:cstheme="minorHAnsi"/>
          <w:sz w:val="24"/>
          <w:szCs w:val="24"/>
        </w:rPr>
        <w:t>SupO</w:t>
      </w:r>
      <w:proofErr w:type="spellEnd"/>
      <w:r w:rsidRPr="00266A95">
        <w:rPr>
          <w:rFonts w:cstheme="minorHAnsi"/>
          <w:sz w:val="24"/>
          <w:szCs w:val="24"/>
        </w:rPr>
        <w:t xml:space="preserve"> for the control and distribution of all materiel within the corps.</w:t>
      </w:r>
      <w:r w:rsidRPr="00266A95" w:rsidR="004B0CFB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Specifically, the RQM is responsible for:</w:t>
      </w:r>
    </w:p>
    <w:p w:rsidR="005A4CFB" w:rsidP="005A4CFB" w:rsidRDefault="005A4CFB" w14:paraId="313B73C7" w14:textId="77777777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</w:p>
    <w:p w:rsidRPr="00266A95" w:rsidR="00EF646E" w:rsidP="005A4CFB" w:rsidRDefault="00EF646E" w14:paraId="4CA41DEB" w14:textId="71284712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all cadets are uniformed in coordination with the Pl WOs;</w:t>
      </w:r>
    </w:p>
    <w:p w:rsidRPr="00266A95" w:rsidR="00EF646E" w:rsidP="005A4CFB" w:rsidRDefault="00EF646E" w14:paraId="4F1CA560" w14:textId="0F9633E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Controlling the distribution of materiel as required;</w:t>
      </w:r>
    </w:p>
    <w:p w:rsidRPr="00266A95" w:rsidR="00EF646E" w:rsidP="005A4CFB" w:rsidRDefault="00EF646E" w14:paraId="19012806" w14:textId="7079B5FF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the timely return of materiel on loan;</w:t>
      </w:r>
    </w:p>
    <w:p w:rsidRPr="00266A95" w:rsidR="00EF646E" w:rsidP="005A4CFB" w:rsidRDefault="00EF646E" w14:paraId="48231CDE" w14:textId="47784B4F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the security of materiel in conjunction with the </w:t>
      </w:r>
      <w:proofErr w:type="spellStart"/>
      <w:r w:rsidRPr="00266A95">
        <w:rPr>
          <w:rFonts w:cstheme="minorHAnsi"/>
          <w:sz w:val="24"/>
          <w:szCs w:val="24"/>
        </w:rPr>
        <w:t>SupO</w:t>
      </w:r>
      <w:proofErr w:type="spellEnd"/>
      <w:r w:rsidRPr="00266A95">
        <w:rPr>
          <w:rFonts w:cstheme="minorHAnsi"/>
          <w:sz w:val="24"/>
          <w:szCs w:val="24"/>
        </w:rPr>
        <w:t xml:space="preserve"> and denying access to stores</w:t>
      </w:r>
      <w:r w:rsidRPr="00266A95" w:rsidR="00EA17C6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areas to unauthorized personnel;</w:t>
      </w:r>
    </w:p>
    <w:p w:rsidRPr="00266A95" w:rsidR="00EF646E" w:rsidP="005A4CFB" w:rsidRDefault="00EF646E" w14:paraId="061748C5" w14:textId="1EA9DBA1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Supervising the cleanliness of the Corps office, supply area, and storage areas;</w:t>
      </w:r>
    </w:p>
    <w:p w:rsidRPr="00266A95" w:rsidR="00EF646E" w:rsidP="005A4CFB" w:rsidRDefault="00EF646E" w14:paraId="1BFF2361" w14:textId="6018149E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cting on all corps field exercises</w:t>
      </w:r>
      <w:r w:rsidRPr="00266A95" w:rsidR="004B0CFB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to:</w:t>
      </w:r>
      <w:r w:rsidRPr="00266A95" w:rsidR="004B0CFB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control and coordinate the issuance, maintenance, control and return of all</w:t>
      </w:r>
      <w:r w:rsidRPr="00266A95" w:rsidR="004B0CFB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required stores and minimize losses;</w:t>
      </w:r>
    </w:p>
    <w:p w:rsidRPr="00266A95" w:rsidR="00EF646E" w:rsidP="005A4CFB" w:rsidRDefault="00EF646E" w14:paraId="25FD1057" w14:textId="77777777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ii. coordinate cooking and feeding, water provision, ablutions areas and water,</w:t>
      </w:r>
    </w:p>
    <w:p w:rsidRPr="00266A95" w:rsidR="00EF646E" w:rsidP="005A4CFB" w:rsidRDefault="00EF646E" w14:paraId="786893BF" w14:textId="77777777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garbage control, lantern and stove lighting as required, and bivouac cleanliness;</w:t>
      </w:r>
    </w:p>
    <w:p w:rsidRPr="00266A95" w:rsidR="00EF646E" w:rsidP="005A4CFB" w:rsidRDefault="00EF646E" w14:paraId="5EF904CA" w14:textId="77777777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iii. issuing radios and establishing the internal radio net, and ensuring compliance with</w:t>
      </w:r>
    </w:p>
    <w:p w:rsidRPr="00266A95" w:rsidR="00EF646E" w:rsidP="005A4CFB" w:rsidRDefault="00EF646E" w14:paraId="1239A3B6" w14:textId="77777777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roper radio procedures;</w:t>
      </w:r>
    </w:p>
    <w:p w:rsidRPr="00266A95" w:rsidR="00EF646E" w:rsidP="005A4CFB" w:rsidRDefault="00EF646E" w14:paraId="484A26ED" w14:textId="77777777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iv. acting as the senior logistics NCO on advance and rear parties; and</w:t>
      </w:r>
    </w:p>
    <w:p w:rsidRPr="00266A95" w:rsidR="00E54397" w:rsidP="005A4CFB" w:rsidRDefault="00EF646E" w14:paraId="5FC43992" w14:textId="26A96508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ny other duties as assigned by the </w:t>
      </w:r>
      <w:proofErr w:type="spellStart"/>
      <w:r w:rsidRPr="00266A95">
        <w:rPr>
          <w:rFonts w:cstheme="minorHAnsi"/>
          <w:sz w:val="24"/>
          <w:szCs w:val="24"/>
        </w:rPr>
        <w:t>SupO</w:t>
      </w:r>
      <w:proofErr w:type="spellEnd"/>
      <w:r w:rsidRPr="00266A95">
        <w:rPr>
          <w:rFonts w:cstheme="minorHAnsi"/>
          <w:sz w:val="24"/>
          <w:szCs w:val="24"/>
        </w:rPr>
        <w:t>.</w:t>
      </w:r>
    </w:p>
    <w:p w:rsidRPr="00266A95" w:rsidR="00E54397" w:rsidP="005A4CFB" w:rsidRDefault="00E54397" w14:paraId="4B9599DB" w14:textId="77777777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:rsidRPr="00266A95" w:rsidR="00EC5F00" w:rsidP="007518FB" w:rsidRDefault="00EC5F00" w14:paraId="1EFA12E1" w14:textId="421E5FB6">
      <w:pPr>
        <w:pStyle w:val="Heading1"/>
      </w:pPr>
      <w:r w:rsidRPr="00266A95">
        <w:lastRenderedPageBreak/>
        <w:t xml:space="preserve">TRANNING </w:t>
      </w:r>
      <w:r w:rsidRPr="00266A95" w:rsidR="00A273B9">
        <w:t>SERGEANT MAJIOR</w:t>
      </w:r>
    </w:p>
    <w:p w:rsidRPr="00266A95" w:rsidR="00CE55ED" w:rsidP="005A4CFB" w:rsidRDefault="00CE55ED" w14:paraId="67134EFA" w14:textId="77777777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1. Responsible to: TRG O</w:t>
      </w:r>
    </w:p>
    <w:p w:rsidRPr="00266A95" w:rsidR="00CE55ED" w:rsidP="005A4CFB" w:rsidRDefault="00CE55ED" w14:paraId="0B2B2A8C" w14:textId="136A10CD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3. Responsive to: DCO</w:t>
      </w:r>
    </w:p>
    <w:p w:rsidRPr="00266A95" w:rsidR="00CE55ED" w:rsidP="005A4CFB" w:rsidRDefault="00CE55ED" w14:paraId="120C065E" w14:textId="677E98D0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4. Directly Supervises: Cadet Instructors </w:t>
      </w:r>
    </w:p>
    <w:p w:rsidRPr="00266A95" w:rsidR="00E1545D" w:rsidP="005A4CFB" w:rsidRDefault="00CE55ED" w14:paraId="224A99E4" w14:textId="17408811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5. Subordinates: </w:t>
      </w:r>
      <w:r w:rsidRPr="00266A95" w:rsidR="00857AF0">
        <w:rPr>
          <w:rFonts w:cstheme="minorHAnsi"/>
          <w:sz w:val="24"/>
          <w:szCs w:val="24"/>
        </w:rPr>
        <w:t>Assistant</w:t>
      </w:r>
      <w:r w:rsidRPr="00266A95">
        <w:rPr>
          <w:rFonts w:cstheme="minorHAnsi"/>
          <w:sz w:val="24"/>
          <w:szCs w:val="24"/>
        </w:rPr>
        <w:t xml:space="preserve"> </w:t>
      </w:r>
      <w:r w:rsidRPr="00266A95" w:rsidR="00857AF0">
        <w:rPr>
          <w:rFonts w:cstheme="minorHAnsi"/>
          <w:sz w:val="24"/>
          <w:szCs w:val="24"/>
        </w:rPr>
        <w:t>Training NCO</w:t>
      </w:r>
    </w:p>
    <w:p w:rsidRPr="00266A95" w:rsidR="00EC5F00" w:rsidP="005A4CFB" w:rsidRDefault="00EC5F00" w14:paraId="398EE403" w14:textId="74CF4790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that assigned classes are appropriately planned and prepared IAW the QSP and IG;</w:t>
      </w:r>
    </w:p>
    <w:p w:rsidRPr="00266A95" w:rsidR="00EC5F00" w:rsidP="005A4CFB" w:rsidRDefault="00EC5F00" w14:paraId="39CE0DAC" w14:textId="075B784A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that assigned classes are delivered effectively IAW the QSP and IG;</w:t>
      </w:r>
    </w:p>
    <w:p w:rsidRPr="00266A95" w:rsidR="00EC5F00" w:rsidP="005A4CFB" w:rsidRDefault="00EC5F00" w14:paraId="30EF5D5F" w14:textId="142FAE83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cting as an assistant instructor where directed;</w:t>
      </w:r>
    </w:p>
    <w:p w:rsidRPr="00266A95" w:rsidR="00EC5F00" w:rsidP="005A4CFB" w:rsidRDefault="00EC5F00" w14:paraId="76F73163" w14:textId="0A22009C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Understanding and using AMI techniques where effective;</w:t>
      </w:r>
    </w:p>
    <w:p w:rsidRPr="00266A95" w:rsidR="00EC5F00" w:rsidP="005A4CFB" w:rsidRDefault="00EC5F00" w14:paraId="042E8CFE" w14:textId="74FCCA7A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Understanding and using quality training aids where effective;</w:t>
      </w:r>
    </w:p>
    <w:p w:rsidRPr="00266A95" w:rsidR="00EC5F00" w:rsidP="005A4CFB" w:rsidRDefault="00EC5F00" w14:paraId="08E3A0A7" w14:textId="60245582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Understanding and using concurrent activities where effective; and</w:t>
      </w:r>
    </w:p>
    <w:p w:rsidRPr="00266A95" w:rsidR="00223BE1" w:rsidP="005A4CFB" w:rsidRDefault="00EC5F00" w14:paraId="276D497F" w14:textId="38E408AD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Reviewing, on a weekly basis, the monthly training schedule and preparing classes</w:t>
      </w:r>
      <w:r w:rsidRPr="00266A95" w:rsidR="00ED44E2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accordingly.</w:t>
      </w:r>
    </w:p>
    <w:p w:rsidRPr="00266A95" w:rsidR="00223BE1" w:rsidP="005A4CFB" w:rsidRDefault="00223BE1" w14:paraId="1F2D9909" w14:textId="77777777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:rsidRPr="00266A95" w:rsidR="007A4192" w:rsidP="005605B9" w:rsidRDefault="00E37AD5" w14:paraId="3DBB5B3E" w14:textId="3108BA85">
      <w:pPr>
        <w:pStyle w:val="Heading1"/>
        <w:rPr>
          <w:rFonts w:asciiTheme="minorHAnsi" w:hAnsiTheme="minorHAnsi"/>
        </w:rPr>
      </w:pPr>
      <w:r w:rsidRPr="00266A95">
        <w:lastRenderedPageBreak/>
        <w:t>ADMINISTRATION WARRANT OFFICER</w:t>
      </w:r>
    </w:p>
    <w:p w:rsidRPr="00266A95" w:rsidR="007A4192" w:rsidP="005A4CFB" w:rsidRDefault="007A4192" w14:paraId="3D0DDFFD" w14:textId="635D2D01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osition: Administration Warrant Officer (</w:t>
      </w:r>
      <w:proofErr w:type="spellStart"/>
      <w:r w:rsidRPr="00266A95">
        <w:rPr>
          <w:rFonts w:cstheme="minorHAnsi"/>
          <w:sz w:val="24"/>
          <w:szCs w:val="24"/>
        </w:rPr>
        <w:t>AdminWO</w:t>
      </w:r>
      <w:proofErr w:type="spellEnd"/>
      <w:r w:rsidRPr="00266A95">
        <w:rPr>
          <w:rFonts w:cstheme="minorHAnsi"/>
          <w:sz w:val="24"/>
          <w:szCs w:val="24"/>
        </w:rPr>
        <w:t>).</w:t>
      </w:r>
    </w:p>
    <w:p w:rsidRPr="00266A95" w:rsidR="007A4192" w:rsidP="005A4CFB" w:rsidRDefault="007A4192" w14:paraId="1560F66C" w14:textId="372D4F7E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Superior: Administration Officer (</w:t>
      </w:r>
      <w:proofErr w:type="spellStart"/>
      <w:r w:rsidRPr="00266A95">
        <w:rPr>
          <w:rFonts w:cstheme="minorHAnsi"/>
          <w:sz w:val="24"/>
          <w:szCs w:val="24"/>
        </w:rPr>
        <w:t>AdminO</w:t>
      </w:r>
      <w:proofErr w:type="spellEnd"/>
      <w:r w:rsidRPr="00266A95">
        <w:rPr>
          <w:rFonts w:cstheme="minorHAnsi"/>
          <w:sz w:val="24"/>
          <w:szCs w:val="24"/>
        </w:rPr>
        <w:t>).</w:t>
      </w:r>
    </w:p>
    <w:p w:rsidR="00133D45" w:rsidP="00133D45" w:rsidRDefault="00133D45" w14:paraId="3D771FA7" w14:textId="77777777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</w:p>
    <w:p w:rsidRPr="00266A95" w:rsidR="007A4192" w:rsidP="005A4CFB" w:rsidRDefault="007A4192" w14:paraId="1727E3BA" w14:textId="03A3C988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e attendance rolls for activities are printed and distributed accordingly;</w:t>
      </w:r>
    </w:p>
    <w:p w:rsidRPr="00266A95" w:rsidR="007A4192" w:rsidP="005A4CFB" w:rsidRDefault="007A4192" w14:paraId="70580792" w14:textId="02FFB1BD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ssist in entering attendance records for regular, mandatory support, optional, and all other training periods;</w:t>
      </w:r>
    </w:p>
    <w:p w:rsidRPr="00266A95" w:rsidR="007A4192" w:rsidP="005A4CFB" w:rsidRDefault="007A4192" w14:paraId="7C27644C" w14:textId="0D46552C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ssist in initiating the </w:t>
      </w:r>
      <w:proofErr w:type="gramStart"/>
      <w:r w:rsidRPr="00266A95">
        <w:rPr>
          <w:rFonts w:cstheme="minorHAnsi"/>
          <w:sz w:val="24"/>
          <w:szCs w:val="24"/>
        </w:rPr>
        <w:t>Taken on</w:t>
      </w:r>
      <w:proofErr w:type="gramEnd"/>
      <w:r w:rsidRPr="00266A95">
        <w:rPr>
          <w:rFonts w:cstheme="minorHAnsi"/>
          <w:sz w:val="24"/>
          <w:szCs w:val="24"/>
        </w:rPr>
        <w:t xml:space="preserve"> Strength (TOS) procedure for all new cadets;</w:t>
      </w:r>
    </w:p>
    <w:p w:rsidRPr="00266A95" w:rsidR="007A4192" w:rsidP="005A4CFB" w:rsidRDefault="007A4192" w14:paraId="0E3FA5FB" w14:textId="3683BD3D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ssist in the Struck off Strength (SOS) procedure for all departing cadets;</w:t>
      </w:r>
    </w:p>
    <w:p w:rsidRPr="00266A95" w:rsidR="007A4192" w:rsidP="005A4CFB" w:rsidRDefault="007A4192" w14:paraId="3ACF5717" w14:textId="1AF0AF8F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dvise Supply of names of cadets newly enrolled and departing cadets;</w:t>
      </w:r>
    </w:p>
    <w:p w:rsidRPr="00266A95" w:rsidR="007A4192" w:rsidP="005A4CFB" w:rsidRDefault="007A4192" w14:paraId="3F4CDD14" w14:textId="77462D95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Check the squadron voicemail and log all messages in the phone log, flagging important ones with the CO or DCO; </w:t>
      </w:r>
    </w:p>
    <w:p w:rsidRPr="00266A95" w:rsidR="007A4192" w:rsidP="005A4CFB" w:rsidRDefault="007A4192" w14:paraId="211225E5" w14:textId="37C00ADE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ssist in maintaining the Squadron filing system;</w:t>
      </w:r>
    </w:p>
    <w:p w:rsidRPr="00266A95" w:rsidR="007A4192" w:rsidP="005A4CFB" w:rsidRDefault="007A4192" w14:paraId="6F90B0B4" w14:textId="3706BE26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Review uniform inspections, take necessary action;</w:t>
      </w:r>
    </w:p>
    <w:p w:rsidRPr="00266A95" w:rsidR="007A4192" w:rsidP="005A4CFB" w:rsidRDefault="007A4192" w14:paraId="1CD7E639" w14:textId="409E0B9D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Maintain the accessibility of reference material for all instructional staff;</w:t>
      </w:r>
    </w:p>
    <w:p w:rsidRPr="00266A95" w:rsidR="007A4192" w:rsidP="005A4CFB" w:rsidRDefault="007A4192" w14:paraId="21A7E3DD" w14:textId="2D7EBE74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Update, print, and post the monthly Squadron Calendar;</w:t>
      </w:r>
    </w:p>
    <w:p w:rsidRPr="00266A95" w:rsidR="00BB609A" w:rsidP="005A4CFB" w:rsidRDefault="00BB609A" w14:paraId="3F698A08" w14:textId="6CF49489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Transport old files to filing cabinets in sea can</w:t>
      </w:r>
    </w:p>
    <w:p w:rsidRPr="00266A95" w:rsidR="00524A51" w:rsidP="005A4CFB" w:rsidRDefault="00BB609A" w14:paraId="66F9049D" w14:textId="0E76E7A9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proofErr w:type="gramStart"/>
      <w:r w:rsidRPr="00266A95">
        <w:rPr>
          <w:rFonts w:cstheme="minorHAnsi"/>
          <w:sz w:val="24"/>
          <w:szCs w:val="24"/>
        </w:rPr>
        <w:t>Helping out</w:t>
      </w:r>
      <w:proofErr w:type="gramEnd"/>
      <w:r w:rsidRPr="00266A95">
        <w:rPr>
          <w:rFonts w:cstheme="minorHAnsi"/>
          <w:sz w:val="24"/>
          <w:szCs w:val="24"/>
        </w:rPr>
        <w:t xml:space="preserve"> at recruiting drives and completing nominal roll (where the cadets have to sign)</w:t>
      </w:r>
    </w:p>
    <w:p w:rsidRPr="00266A95" w:rsidR="007A4192" w:rsidP="005A4CFB" w:rsidRDefault="007A4192" w14:paraId="40DD4FE1" w14:textId="698F1287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Maintain the Squadron bulletin board on the Parade Square;</w:t>
      </w:r>
    </w:p>
    <w:p w:rsidRPr="00266A95" w:rsidR="007A4192" w:rsidP="005A4CFB" w:rsidRDefault="007A4192" w14:paraId="054E463B" w14:textId="43BAABFD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Create and manage a Squadron Duty Roster and its distribution; and</w:t>
      </w:r>
    </w:p>
    <w:p w:rsidRPr="001375C8" w:rsidR="00EF646E" w:rsidP="005A4CFB" w:rsidRDefault="007A4192" w14:paraId="5AAAB6D4" w14:textId="16E55A74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erform other duties as assigned.</w:t>
      </w:r>
      <w:bookmarkStart w:name="_GoBack" w:id="0"/>
      <w:bookmarkEnd w:id="0"/>
    </w:p>
    <w:sectPr w:rsidRPr="001375C8" w:rsidR="00EF646E" w:rsidSect="00C15472">
      <w:footerReference w:type="default" r:id="rId8"/>
      <w:pgSz w:w="12240" w:h="15840" w:orient="portrait"/>
      <w:pgMar w:top="1440" w:right="1440" w:bottom="1440" w:left="1440" w:header="708" w:footer="708" w:gutter="0"/>
      <w:pgBorders w:offsetFrom="page">
        <w:top w:val="single" w:color="70AD47" w:themeColor="accent6" w:sz="8" w:space="24"/>
        <w:left w:val="single" w:color="70AD47" w:themeColor="accent6" w:sz="8" w:space="24"/>
        <w:bottom w:val="single" w:color="70AD47" w:themeColor="accent6" w:sz="8" w:space="24"/>
        <w:right w:val="single" w:color="70AD47" w:themeColor="accent6" w:sz="8" w:space="24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3DA8" w:rsidP="005605B9" w:rsidRDefault="00933DA8" w14:paraId="414D0FC1" w14:textId="77777777">
      <w:pPr>
        <w:spacing w:after="0" w:line="240" w:lineRule="auto"/>
      </w:pPr>
      <w:r>
        <w:separator/>
      </w:r>
    </w:p>
  </w:endnote>
  <w:endnote w:type="continuationSeparator" w:id="0">
    <w:p w:rsidR="00933DA8" w:rsidP="005605B9" w:rsidRDefault="00933DA8" w14:paraId="062FE5D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235" w:rsidP="006D4235" w:rsidRDefault="006D4235" w14:paraId="27464890" w14:textId="53A1163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3DA8" w:rsidP="005605B9" w:rsidRDefault="00933DA8" w14:paraId="060D00E8" w14:textId="77777777">
      <w:pPr>
        <w:spacing w:after="0" w:line="240" w:lineRule="auto"/>
      </w:pPr>
      <w:r>
        <w:separator/>
      </w:r>
    </w:p>
  </w:footnote>
  <w:footnote w:type="continuationSeparator" w:id="0">
    <w:p w:rsidR="00933DA8" w:rsidP="005605B9" w:rsidRDefault="00933DA8" w14:paraId="6021C0D4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B3926"/>
    <w:multiLevelType w:val="hybridMultilevel"/>
    <w:tmpl w:val="A79A3B04"/>
    <w:lvl w:ilvl="0" w:tplc="E2F69B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CD27CD"/>
    <w:multiLevelType w:val="hybridMultilevel"/>
    <w:tmpl w:val="42E22270"/>
    <w:lvl w:ilvl="0" w:tplc="E2F69B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A2928"/>
    <w:multiLevelType w:val="hybridMultilevel"/>
    <w:tmpl w:val="50180A34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856DF"/>
    <w:multiLevelType w:val="hybridMultilevel"/>
    <w:tmpl w:val="FA4A799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10BA66FE"/>
    <w:multiLevelType w:val="hybridMultilevel"/>
    <w:tmpl w:val="D72AF83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76235"/>
    <w:multiLevelType w:val="hybridMultilevel"/>
    <w:tmpl w:val="90F2128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D77EB6"/>
    <w:multiLevelType w:val="hybridMultilevel"/>
    <w:tmpl w:val="A786652A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8E06E2"/>
    <w:multiLevelType w:val="hybridMultilevel"/>
    <w:tmpl w:val="85069AB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926356"/>
    <w:multiLevelType w:val="hybridMultilevel"/>
    <w:tmpl w:val="3D88D4C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132BD1"/>
    <w:multiLevelType w:val="hybridMultilevel"/>
    <w:tmpl w:val="3BF0E72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8504F"/>
    <w:multiLevelType w:val="hybridMultilevel"/>
    <w:tmpl w:val="721294EC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E440CA"/>
    <w:multiLevelType w:val="hybridMultilevel"/>
    <w:tmpl w:val="B2F288C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FD6426"/>
    <w:multiLevelType w:val="hybridMultilevel"/>
    <w:tmpl w:val="A3E28FA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003FBC"/>
    <w:multiLevelType w:val="hybridMultilevel"/>
    <w:tmpl w:val="7BA62E8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805AC6"/>
    <w:multiLevelType w:val="hybridMultilevel"/>
    <w:tmpl w:val="40E4DAD2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C46E91"/>
    <w:multiLevelType w:val="hybridMultilevel"/>
    <w:tmpl w:val="EF80A266"/>
    <w:lvl w:ilvl="0" w:tplc="1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56647A"/>
    <w:multiLevelType w:val="hybridMultilevel"/>
    <w:tmpl w:val="C3BA5320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50A42758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AB2911"/>
    <w:multiLevelType w:val="hybridMultilevel"/>
    <w:tmpl w:val="4A4249A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81EF9"/>
    <w:multiLevelType w:val="hybridMultilevel"/>
    <w:tmpl w:val="E1D8DEB8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D3A94"/>
    <w:multiLevelType w:val="multilevel"/>
    <w:tmpl w:val="FB1E5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40610CCC"/>
    <w:multiLevelType w:val="hybridMultilevel"/>
    <w:tmpl w:val="3BD60BCE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797C12"/>
    <w:multiLevelType w:val="hybridMultilevel"/>
    <w:tmpl w:val="0F02FDB4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9F41F5"/>
    <w:multiLevelType w:val="hybridMultilevel"/>
    <w:tmpl w:val="16262B7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F41D17"/>
    <w:multiLevelType w:val="hybridMultilevel"/>
    <w:tmpl w:val="882211B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071F99"/>
    <w:multiLevelType w:val="hybridMultilevel"/>
    <w:tmpl w:val="EC24D6AC"/>
    <w:lvl w:ilvl="0" w:tplc="E2F69B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8E31AA4"/>
    <w:multiLevelType w:val="hybridMultilevel"/>
    <w:tmpl w:val="8B12D12C"/>
    <w:lvl w:ilvl="0" w:tplc="E2F69B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16594A"/>
    <w:multiLevelType w:val="hybridMultilevel"/>
    <w:tmpl w:val="75BAD80C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4E35D5"/>
    <w:multiLevelType w:val="hybridMultilevel"/>
    <w:tmpl w:val="B4A6F10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F31768"/>
    <w:multiLevelType w:val="hybridMultilevel"/>
    <w:tmpl w:val="4F225B76"/>
    <w:lvl w:ilvl="0" w:tplc="1009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789" w:hanging="360"/>
      </w:pPr>
    </w:lvl>
    <w:lvl w:ilvl="2" w:tplc="1009001B" w:tentative="1">
      <w:start w:val="1"/>
      <w:numFmt w:val="lowerRoman"/>
      <w:lvlText w:val="%3."/>
      <w:lvlJc w:val="right"/>
      <w:pPr>
        <w:ind w:left="2509" w:hanging="180"/>
      </w:pPr>
    </w:lvl>
    <w:lvl w:ilvl="3" w:tplc="1009000F" w:tentative="1">
      <w:start w:val="1"/>
      <w:numFmt w:val="decimal"/>
      <w:lvlText w:val="%4."/>
      <w:lvlJc w:val="left"/>
      <w:pPr>
        <w:ind w:left="3229" w:hanging="360"/>
      </w:pPr>
    </w:lvl>
    <w:lvl w:ilvl="4" w:tplc="10090019" w:tentative="1">
      <w:start w:val="1"/>
      <w:numFmt w:val="lowerLetter"/>
      <w:lvlText w:val="%5."/>
      <w:lvlJc w:val="left"/>
      <w:pPr>
        <w:ind w:left="3949" w:hanging="360"/>
      </w:pPr>
    </w:lvl>
    <w:lvl w:ilvl="5" w:tplc="1009001B" w:tentative="1">
      <w:start w:val="1"/>
      <w:numFmt w:val="lowerRoman"/>
      <w:lvlText w:val="%6."/>
      <w:lvlJc w:val="right"/>
      <w:pPr>
        <w:ind w:left="4669" w:hanging="180"/>
      </w:pPr>
    </w:lvl>
    <w:lvl w:ilvl="6" w:tplc="1009000F" w:tentative="1">
      <w:start w:val="1"/>
      <w:numFmt w:val="decimal"/>
      <w:lvlText w:val="%7."/>
      <w:lvlJc w:val="left"/>
      <w:pPr>
        <w:ind w:left="5389" w:hanging="360"/>
      </w:pPr>
    </w:lvl>
    <w:lvl w:ilvl="7" w:tplc="10090019" w:tentative="1">
      <w:start w:val="1"/>
      <w:numFmt w:val="lowerLetter"/>
      <w:lvlText w:val="%8."/>
      <w:lvlJc w:val="left"/>
      <w:pPr>
        <w:ind w:left="6109" w:hanging="360"/>
      </w:pPr>
    </w:lvl>
    <w:lvl w:ilvl="8" w:tplc="10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1"/>
  </w:num>
  <w:num w:numId="2">
    <w:abstractNumId w:val="0"/>
  </w:num>
  <w:num w:numId="3">
    <w:abstractNumId w:val="19"/>
  </w:num>
  <w:num w:numId="4">
    <w:abstractNumId w:val="15"/>
  </w:num>
  <w:num w:numId="5">
    <w:abstractNumId w:val="1"/>
  </w:num>
  <w:num w:numId="6">
    <w:abstractNumId w:val="25"/>
  </w:num>
  <w:num w:numId="7">
    <w:abstractNumId w:val="3"/>
  </w:num>
  <w:num w:numId="8">
    <w:abstractNumId w:val="18"/>
  </w:num>
  <w:num w:numId="9">
    <w:abstractNumId w:val="12"/>
  </w:num>
  <w:num w:numId="10">
    <w:abstractNumId w:val="17"/>
  </w:num>
  <w:num w:numId="11">
    <w:abstractNumId w:val="27"/>
  </w:num>
  <w:num w:numId="12">
    <w:abstractNumId w:val="26"/>
  </w:num>
  <w:num w:numId="13">
    <w:abstractNumId w:val="28"/>
  </w:num>
  <w:num w:numId="14">
    <w:abstractNumId w:val="7"/>
  </w:num>
  <w:num w:numId="15">
    <w:abstractNumId w:val="10"/>
  </w:num>
  <w:num w:numId="16">
    <w:abstractNumId w:val="2"/>
  </w:num>
  <w:num w:numId="17">
    <w:abstractNumId w:val="9"/>
  </w:num>
  <w:num w:numId="18">
    <w:abstractNumId w:val="23"/>
  </w:num>
  <w:num w:numId="19">
    <w:abstractNumId w:val="13"/>
  </w:num>
  <w:num w:numId="20">
    <w:abstractNumId w:val="22"/>
  </w:num>
  <w:num w:numId="21">
    <w:abstractNumId w:val="24"/>
  </w:num>
  <w:num w:numId="22">
    <w:abstractNumId w:val="14"/>
  </w:num>
  <w:num w:numId="23">
    <w:abstractNumId w:val="21"/>
  </w:num>
  <w:num w:numId="24">
    <w:abstractNumId w:val="8"/>
  </w:num>
  <w:num w:numId="25">
    <w:abstractNumId w:val="16"/>
  </w:num>
  <w:num w:numId="26">
    <w:abstractNumId w:val="6"/>
  </w:num>
  <w:num w:numId="27">
    <w:abstractNumId w:val="5"/>
  </w:num>
  <w:num w:numId="28">
    <w:abstractNumId w:val="4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dirty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0MzKwMDEzMTYxNTZS0lEKTi0uzszPAykwqgUAC/5l/CwAAAA="/>
  </w:docVars>
  <w:rsids>
    <w:rsidRoot w:val="00841A6B"/>
    <w:rsid w:val="00004BDD"/>
    <w:rsid w:val="0002303F"/>
    <w:rsid w:val="0005050C"/>
    <w:rsid w:val="00052B54"/>
    <w:rsid w:val="000B553A"/>
    <w:rsid w:val="000D6D4C"/>
    <w:rsid w:val="00117889"/>
    <w:rsid w:val="00132CBA"/>
    <w:rsid w:val="00133D45"/>
    <w:rsid w:val="00135140"/>
    <w:rsid w:val="001375C8"/>
    <w:rsid w:val="001557F6"/>
    <w:rsid w:val="001C6544"/>
    <w:rsid w:val="001E22FC"/>
    <w:rsid w:val="001E46C5"/>
    <w:rsid w:val="00212016"/>
    <w:rsid w:val="00223BE1"/>
    <w:rsid w:val="0024671B"/>
    <w:rsid w:val="00266A95"/>
    <w:rsid w:val="002D6486"/>
    <w:rsid w:val="002F78E5"/>
    <w:rsid w:val="003362DC"/>
    <w:rsid w:val="00350ABC"/>
    <w:rsid w:val="003621E9"/>
    <w:rsid w:val="00370524"/>
    <w:rsid w:val="003A79C4"/>
    <w:rsid w:val="003B7349"/>
    <w:rsid w:val="003D2A73"/>
    <w:rsid w:val="003D2F44"/>
    <w:rsid w:val="00427337"/>
    <w:rsid w:val="004525C3"/>
    <w:rsid w:val="00497645"/>
    <w:rsid w:val="004B0CFB"/>
    <w:rsid w:val="004D59AD"/>
    <w:rsid w:val="004E496C"/>
    <w:rsid w:val="004F60A7"/>
    <w:rsid w:val="00524A51"/>
    <w:rsid w:val="005267C4"/>
    <w:rsid w:val="005605B9"/>
    <w:rsid w:val="00580366"/>
    <w:rsid w:val="005A4CFB"/>
    <w:rsid w:val="005B4C49"/>
    <w:rsid w:val="005C0549"/>
    <w:rsid w:val="005E4FD7"/>
    <w:rsid w:val="00634506"/>
    <w:rsid w:val="00675B96"/>
    <w:rsid w:val="00693280"/>
    <w:rsid w:val="006D4235"/>
    <w:rsid w:val="0071634F"/>
    <w:rsid w:val="00726783"/>
    <w:rsid w:val="00744089"/>
    <w:rsid w:val="007518FB"/>
    <w:rsid w:val="007658BF"/>
    <w:rsid w:val="00797054"/>
    <w:rsid w:val="007A4192"/>
    <w:rsid w:val="007A54C9"/>
    <w:rsid w:val="007C1A1D"/>
    <w:rsid w:val="007C2E57"/>
    <w:rsid w:val="007D03FD"/>
    <w:rsid w:val="007D7AD3"/>
    <w:rsid w:val="007F2DA8"/>
    <w:rsid w:val="007F4F0C"/>
    <w:rsid w:val="00832BCA"/>
    <w:rsid w:val="00841A6B"/>
    <w:rsid w:val="00857AF0"/>
    <w:rsid w:val="008C4474"/>
    <w:rsid w:val="008C7923"/>
    <w:rsid w:val="008E3696"/>
    <w:rsid w:val="008F561F"/>
    <w:rsid w:val="00903140"/>
    <w:rsid w:val="00917F6F"/>
    <w:rsid w:val="00933DA8"/>
    <w:rsid w:val="00956784"/>
    <w:rsid w:val="00A273B9"/>
    <w:rsid w:val="00A37CB7"/>
    <w:rsid w:val="00A41552"/>
    <w:rsid w:val="00A44A10"/>
    <w:rsid w:val="00A85408"/>
    <w:rsid w:val="00AF32A4"/>
    <w:rsid w:val="00B02B53"/>
    <w:rsid w:val="00B11007"/>
    <w:rsid w:val="00B2210A"/>
    <w:rsid w:val="00B60546"/>
    <w:rsid w:val="00BB4A31"/>
    <w:rsid w:val="00BB54CF"/>
    <w:rsid w:val="00BB609A"/>
    <w:rsid w:val="00C03D88"/>
    <w:rsid w:val="00C054C6"/>
    <w:rsid w:val="00C12D4C"/>
    <w:rsid w:val="00C135C6"/>
    <w:rsid w:val="00C15472"/>
    <w:rsid w:val="00C746FA"/>
    <w:rsid w:val="00CE55ED"/>
    <w:rsid w:val="00D57A91"/>
    <w:rsid w:val="00DA36BF"/>
    <w:rsid w:val="00DD629C"/>
    <w:rsid w:val="00E003B2"/>
    <w:rsid w:val="00E1545D"/>
    <w:rsid w:val="00E27163"/>
    <w:rsid w:val="00E37AD5"/>
    <w:rsid w:val="00E54397"/>
    <w:rsid w:val="00E6423F"/>
    <w:rsid w:val="00E76FFF"/>
    <w:rsid w:val="00EA17C6"/>
    <w:rsid w:val="00EA7421"/>
    <w:rsid w:val="00EC5F00"/>
    <w:rsid w:val="00ED44E2"/>
    <w:rsid w:val="00ED6BD0"/>
    <w:rsid w:val="00EF646E"/>
    <w:rsid w:val="00F2460D"/>
    <w:rsid w:val="00F277C8"/>
    <w:rsid w:val="00F34CAB"/>
    <w:rsid w:val="00F37930"/>
    <w:rsid w:val="00F4238B"/>
    <w:rsid w:val="00F92D58"/>
    <w:rsid w:val="00FB5D43"/>
    <w:rsid w:val="00FD00AF"/>
    <w:rsid w:val="00FD0764"/>
    <w:rsid w:val="00FF41D0"/>
    <w:rsid w:val="7AB3D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F239C"/>
  <w15:chartTrackingRefBased/>
  <w15:docId w15:val="{F160A554-7F38-46BF-9F53-5A986FFC8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036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6D4C"/>
    <w:pPr>
      <w:ind w:left="720"/>
      <w:contextualSpacing/>
    </w:pPr>
  </w:style>
  <w:style w:type="paragraph" w:styleId="xp1" w:customStyle="1">
    <w:name w:val="x_p1"/>
    <w:basedOn w:val="Normal"/>
    <w:rsid w:val="000D6D4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CA"/>
    </w:rPr>
  </w:style>
  <w:style w:type="character" w:styleId="Heading1Char" w:customStyle="1">
    <w:name w:val="Heading 1 Char"/>
    <w:basedOn w:val="DefaultParagraphFont"/>
    <w:link w:val="Heading1"/>
    <w:uiPriority w:val="9"/>
    <w:rsid w:val="00580366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605B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605B9"/>
  </w:style>
  <w:style w:type="paragraph" w:styleId="Footer">
    <w:name w:val="footer"/>
    <w:basedOn w:val="Normal"/>
    <w:link w:val="FooterChar"/>
    <w:uiPriority w:val="99"/>
    <w:unhideWhenUsed/>
    <w:rsid w:val="005605B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605B9"/>
  </w:style>
  <w:style w:type="table" w:styleId="TableGrid">
    <w:name w:val="Table Grid"/>
    <w:basedOn w:val="TableNormal"/>
    <w:uiPriority w:val="39"/>
    <w:rsid w:val="00832BC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C154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C15472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1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131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23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60041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1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97BFBD-2B9F-4F9D-A974-58D7AE92D66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niel Bernardi</dc:creator>
  <keywords/>
  <dc:description/>
  <lastModifiedBy>Guest User</lastModifiedBy>
  <revision>117</revision>
  <dcterms:created xsi:type="dcterms:W3CDTF">2018-03-22T03:14:00.0000000Z</dcterms:created>
  <dcterms:modified xsi:type="dcterms:W3CDTF">2018-09-10T14:16:36.1879745Z</dcterms:modified>
</coreProperties>
</file>